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0E8F5" w14:textId="5E304ABB" w:rsidR="00E90686" w:rsidRDefault="004068BE" w:rsidP="009B5D40">
      <w:pPr>
        <w:pStyle w:val="Title"/>
        <w:jc w:val="center"/>
        <w:rPr>
          <w:rFonts w:ascii="Georgia" w:hAnsi="Georgia"/>
          <w:sz w:val="44"/>
          <w:szCs w:val="40"/>
        </w:rPr>
      </w:pPr>
      <w:r>
        <w:rPr>
          <w:rFonts w:ascii="Georgia" w:hAnsi="Georgia"/>
          <w:sz w:val="44"/>
          <w:szCs w:val="40"/>
        </w:rPr>
        <w:t>Building a Reddit Web Scraper in Python Programming</w:t>
      </w:r>
    </w:p>
    <w:p w14:paraId="3F120F50" w14:textId="2FC21747" w:rsidR="00B0736C" w:rsidRPr="001973B2" w:rsidRDefault="00B0736C" w:rsidP="009B5D40">
      <w:pPr>
        <w:jc w:val="both"/>
        <w:rPr>
          <w:rFonts w:ascii="Georgia" w:hAnsi="Georgia"/>
          <w:color w:val="292929"/>
          <w:spacing w:val="-1"/>
          <w:sz w:val="18"/>
          <w:szCs w:val="18"/>
          <w:shd w:val="clear" w:color="auto" w:fill="FFFFFF"/>
        </w:rPr>
      </w:pPr>
      <w:r w:rsidRPr="001973B2">
        <w:rPr>
          <w:rFonts w:ascii="Georgia" w:hAnsi="Georgia"/>
          <w:color w:val="292929"/>
          <w:spacing w:val="-1"/>
          <w:sz w:val="18"/>
          <w:szCs w:val="18"/>
          <w:shd w:val="clear" w:color="auto" w:fill="FFFFFF"/>
        </w:rPr>
        <w:t>Reddit is home to countless communities, interminable discussions, and genuine human connections. Reddit has a community for every interest, including breaking news, sports, TV fan theories, and an endless stream of the internet's prettiest animals.</w:t>
      </w:r>
    </w:p>
    <w:p w14:paraId="32E24675" w14:textId="60FA801F" w:rsidR="00B0736C" w:rsidRPr="001973B2" w:rsidRDefault="00B0736C" w:rsidP="009B5D40">
      <w:pPr>
        <w:jc w:val="both"/>
        <w:rPr>
          <w:rFonts w:ascii="Georgia" w:hAnsi="Georgia"/>
          <w:color w:val="292929"/>
          <w:spacing w:val="-1"/>
          <w:sz w:val="18"/>
          <w:szCs w:val="18"/>
          <w:shd w:val="clear" w:color="auto" w:fill="FFFFFF"/>
        </w:rPr>
      </w:pPr>
      <w:r w:rsidRPr="001973B2">
        <w:rPr>
          <w:rFonts w:ascii="Georgia" w:hAnsi="Georgia"/>
          <w:color w:val="292929"/>
          <w:spacing w:val="-1"/>
          <w:sz w:val="18"/>
          <w:szCs w:val="18"/>
          <w:shd w:val="clear" w:color="auto" w:fill="FFFFFF"/>
        </w:rPr>
        <w:t xml:space="preserve">Using Python's PRAW (Python Reddit API Wrapper) package, this </w:t>
      </w:r>
      <w:r w:rsidR="007753D4" w:rsidRPr="001973B2">
        <w:rPr>
          <w:rFonts w:ascii="Georgia" w:hAnsi="Georgia"/>
          <w:color w:val="292929"/>
          <w:spacing w:val="-1"/>
          <w:sz w:val="18"/>
          <w:szCs w:val="18"/>
          <w:shd w:val="clear" w:color="auto" w:fill="FFFFFF"/>
        </w:rPr>
        <w:t>tutorial</w:t>
      </w:r>
      <w:r w:rsidRPr="001973B2">
        <w:rPr>
          <w:rFonts w:ascii="Georgia" w:hAnsi="Georgia"/>
          <w:color w:val="292929"/>
          <w:spacing w:val="-1"/>
          <w:sz w:val="18"/>
          <w:szCs w:val="18"/>
          <w:shd w:val="clear" w:color="auto" w:fill="FFFFFF"/>
        </w:rPr>
        <w:t xml:space="preserve"> will demonstrate how to scrape data from Reddit. PRAW is a Python wrapper for the Reddit API, allowing you to scrape data from subreddits, develop bots, and much more.</w:t>
      </w:r>
    </w:p>
    <w:p w14:paraId="12F4BD8C" w14:textId="0E66B378" w:rsidR="00B0736C" w:rsidRPr="001973B2" w:rsidRDefault="00B0736C" w:rsidP="009B5D40">
      <w:pPr>
        <w:jc w:val="both"/>
        <w:rPr>
          <w:rFonts w:ascii="Georgia" w:hAnsi="Georgia"/>
          <w:color w:val="292929"/>
          <w:spacing w:val="-1"/>
          <w:sz w:val="18"/>
          <w:szCs w:val="18"/>
          <w:shd w:val="clear" w:color="auto" w:fill="FFFFFF"/>
        </w:rPr>
      </w:pPr>
      <w:r w:rsidRPr="001973B2">
        <w:rPr>
          <w:rFonts w:ascii="Georgia" w:hAnsi="Georgia"/>
          <w:color w:val="292929"/>
          <w:spacing w:val="-1"/>
          <w:sz w:val="18"/>
          <w:szCs w:val="18"/>
          <w:shd w:val="clear" w:color="auto" w:fill="FFFFFF"/>
        </w:rPr>
        <w:t xml:space="preserve">By the end of this </w:t>
      </w:r>
      <w:r w:rsidR="008B5FD7" w:rsidRPr="001973B2">
        <w:rPr>
          <w:rFonts w:ascii="Georgia" w:hAnsi="Georgia"/>
          <w:color w:val="292929"/>
          <w:spacing w:val="-1"/>
          <w:sz w:val="18"/>
          <w:szCs w:val="18"/>
          <w:shd w:val="clear" w:color="auto" w:fill="FFFFFF"/>
        </w:rPr>
        <w:t>tutorial</w:t>
      </w:r>
      <w:r w:rsidRPr="001973B2">
        <w:rPr>
          <w:rFonts w:ascii="Georgia" w:hAnsi="Georgia"/>
          <w:color w:val="292929"/>
          <w:spacing w:val="-1"/>
          <w:sz w:val="18"/>
          <w:szCs w:val="18"/>
          <w:shd w:val="clear" w:color="auto" w:fill="FFFFFF"/>
        </w:rPr>
        <w:t>, we will attempt to scrape as much Python-related data as possible from the subreddit and gain access to what Reddit users are truly saying about Python. Let's start having fun!</w:t>
      </w:r>
    </w:p>
    <w:p w14:paraId="51F8B9C2" w14:textId="77B2293A" w:rsidR="00FF03CF" w:rsidRPr="00F36802" w:rsidRDefault="00525EE3" w:rsidP="009B5D40">
      <w:pPr>
        <w:pStyle w:val="Heading2"/>
        <w:jc w:val="both"/>
        <w:rPr>
          <w:rFonts w:ascii="Georgia" w:hAnsi="Georgia"/>
        </w:rPr>
      </w:pPr>
      <w:r w:rsidRPr="00F36802">
        <w:rPr>
          <w:rFonts w:ascii="Georgia" w:hAnsi="Georgia"/>
        </w:rPr>
        <w:t>Introduction</w:t>
      </w:r>
    </w:p>
    <w:p w14:paraId="425CBE52" w14:textId="0AD06B62" w:rsidR="00BA3BFA" w:rsidRPr="00310462" w:rsidRDefault="00BA3BFA" w:rsidP="009B5D40">
      <w:pPr>
        <w:jc w:val="both"/>
        <w:rPr>
          <w:rFonts w:ascii="Georgia" w:hAnsi="Georgia"/>
          <w:sz w:val="18"/>
          <w:szCs w:val="16"/>
        </w:rPr>
      </w:pPr>
      <w:r w:rsidRPr="00310462">
        <w:rPr>
          <w:rFonts w:ascii="Georgia" w:hAnsi="Georgia"/>
          <w:sz w:val="18"/>
          <w:szCs w:val="16"/>
        </w:rPr>
        <w:t xml:space="preserve">As </w:t>
      </w:r>
      <w:r w:rsidR="00023071" w:rsidRPr="00310462">
        <w:rPr>
          <w:rFonts w:ascii="Georgia" w:hAnsi="Georgia"/>
          <w:sz w:val="18"/>
          <w:szCs w:val="16"/>
        </w:rPr>
        <w:t>the</w:t>
      </w:r>
      <w:r w:rsidRPr="00310462">
        <w:rPr>
          <w:rFonts w:ascii="Georgia" w:hAnsi="Georgia"/>
          <w:sz w:val="18"/>
          <w:szCs w:val="16"/>
        </w:rPr>
        <w:t xml:space="preserve"> name suggests, it is a technique for "scraping" or extracting data from online pages. Everything that can be seen on the Internet using a web browser, including this guide, can be scraped onto a local hard disc.</w:t>
      </w:r>
      <w:r w:rsidR="006C5444" w:rsidRPr="00310462">
        <w:rPr>
          <w:rFonts w:ascii="Georgia" w:hAnsi="Georgia"/>
          <w:sz w:val="18"/>
          <w:szCs w:val="16"/>
        </w:rPr>
        <w:t xml:space="preserve"> </w:t>
      </w:r>
      <w:r w:rsidRPr="00310462">
        <w:rPr>
          <w:rFonts w:ascii="Georgia" w:hAnsi="Georgia"/>
          <w:sz w:val="18"/>
          <w:szCs w:val="16"/>
        </w:rPr>
        <w:t>There are numerous applications for web scraping. Data capture is the first phase of any data analysis. The internet is a massive repository of all human history and knowledge, and you have the power to extract any information you desire and use it as you see fit.</w:t>
      </w:r>
    </w:p>
    <w:p w14:paraId="6141EA42" w14:textId="1403F99E" w:rsidR="00826D68" w:rsidRPr="00310462" w:rsidRDefault="00826D68" w:rsidP="009B5D40">
      <w:pPr>
        <w:jc w:val="both"/>
        <w:rPr>
          <w:rFonts w:ascii="Georgia" w:hAnsi="Georgia"/>
          <w:sz w:val="18"/>
          <w:szCs w:val="16"/>
        </w:rPr>
      </w:pPr>
      <w:r w:rsidRPr="00310462">
        <w:rPr>
          <w:rFonts w:ascii="Georgia" w:hAnsi="Georgia"/>
          <w:sz w:val="18"/>
          <w:szCs w:val="16"/>
        </w:rPr>
        <w:t>Although there are various techniques to scrape data from Reddit, PRAW simplifies the process. It adheres to all Reddit API requirements and eliminates the need for sleep calls in the developer's code. Before installing the scraper, authentication for the Reddit scraper must be set up. The respective steps are listed below.</w:t>
      </w:r>
    </w:p>
    <w:p w14:paraId="0AFF6ED8" w14:textId="650CF4E0" w:rsidR="00E65F3F" w:rsidRPr="00F04558" w:rsidRDefault="007D19BC" w:rsidP="009B5D40">
      <w:pPr>
        <w:pStyle w:val="Heading2"/>
        <w:jc w:val="both"/>
        <w:rPr>
          <w:rFonts w:ascii="Georgia" w:hAnsi="Georgia"/>
        </w:rPr>
      </w:pPr>
      <w:r w:rsidRPr="00F04558">
        <w:rPr>
          <w:rFonts w:ascii="Georgia" w:hAnsi="Georgia"/>
        </w:rPr>
        <w:t>Authentication steps for Reddit Scraper</w:t>
      </w:r>
    </w:p>
    <w:p w14:paraId="54A13C3E" w14:textId="77777777" w:rsidR="0057766D" w:rsidRPr="0001085F" w:rsidRDefault="0057766D" w:rsidP="009B5D40">
      <w:pPr>
        <w:jc w:val="both"/>
        <w:rPr>
          <w:rFonts w:ascii="Georgia" w:hAnsi="Georgia"/>
          <w:sz w:val="18"/>
          <w:szCs w:val="16"/>
        </w:rPr>
      </w:pPr>
      <w:r w:rsidRPr="0001085F">
        <w:rPr>
          <w:rFonts w:ascii="Georgia" w:hAnsi="Georgia"/>
          <w:sz w:val="18"/>
          <w:szCs w:val="16"/>
        </w:rPr>
        <w:t>Working with PRAW requires authentication. To accomplish this, we will take the following steps:</w:t>
      </w:r>
    </w:p>
    <w:p w14:paraId="48910A10" w14:textId="1F67F595" w:rsidR="0057766D" w:rsidRPr="0001085F" w:rsidRDefault="0057766D" w:rsidP="009B5D40">
      <w:pPr>
        <w:pStyle w:val="ListParagraph"/>
        <w:numPr>
          <w:ilvl w:val="0"/>
          <w:numId w:val="7"/>
        </w:numPr>
        <w:jc w:val="both"/>
        <w:rPr>
          <w:rFonts w:ascii="Georgia" w:hAnsi="Georgia"/>
          <w:sz w:val="18"/>
          <w:szCs w:val="16"/>
        </w:rPr>
      </w:pPr>
      <w:r w:rsidRPr="0001085F">
        <w:rPr>
          <w:rFonts w:ascii="Georgia" w:hAnsi="Georgia"/>
          <w:sz w:val="18"/>
          <w:szCs w:val="16"/>
        </w:rPr>
        <w:t>Follow this link to access the Reddit developer account.</w:t>
      </w:r>
    </w:p>
    <w:p w14:paraId="7F3BE518" w14:textId="5184F870" w:rsidR="0057766D" w:rsidRPr="0001085F" w:rsidRDefault="0057766D" w:rsidP="009B5D40">
      <w:pPr>
        <w:pStyle w:val="ListParagraph"/>
        <w:numPr>
          <w:ilvl w:val="0"/>
          <w:numId w:val="7"/>
        </w:numPr>
        <w:jc w:val="both"/>
        <w:rPr>
          <w:rFonts w:ascii="Georgia" w:hAnsi="Georgia"/>
          <w:sz w:val="18"/>
          <w:szCs w:val="16"/>
        </w:rPr>
      </w:pPr>
      <w:r w:rsidRPr="0001085F">
        <w:rPr>
          <w:rFonts w:ascii="Georgia" w:hAnsi="Georgia"/>
          <w:sz w:val="18"/>
          <w:szCs w:val="16"/>
        </w:rPr>
        <w:t>Scroll to the bottom of the page to locate the "are you a developer?" button</w:t>
      </w:r>
      <w:r w:rsidR="00E76C27" w:rsidRPr="0001085F">
        <w:rPr>
          <w:rFonts w:ascii="Georgia" w:hAnsi="Georgia"/>
          <w:sz w:val="18"/>
          <w:szCs w:val="16"/>
        </w:rPr>
        <w:t xml:space="preserve"> to </w:t>
      </w:r>
      <w:r w:rsidRPr="0001085F">
        <w:rPr>
          <w:rFonts w:ascii="Georgia" w:hAnsi="Georgia"/>
          <w:sz w:val="18"/>
          <w:szCs w:val="16"/>
        </w:rPr>
        <w:t>develop an app</w:t>
      </w:r>
      <w:r w:rsidR="00E76C27" w:rsidRPr="0001085F">
        <w:rPr>
          <w:rFonts w:ascii="Georgia" w:hAnsi="Georgia"/>
          <w:sz w:val="18"/>
          <w:szCs w:val="16"/>
        </w:rPr>
        <w:t>.</w:t>
      </w:r>
    </w:p>
    <w:p w14:paraId="37D0CF64" w14:textId="77777777" w:rsidR="0057766D" w:rsidRPr="0001085F" w:rsidRDefault="0057766D" w:rsidP="009B5D40">
      <w:pPr>
        <w:pStyle w:val="ListParagraph"/>
        <w:numPr>
          <w:ilvl w:val="0"/>
          <w:numId w:val="7"/>
        </w:numPr>
        <w:jc w:val="both"/>
        <w:rPr>
          <w:rFonts w:ascii="Georgia" w:hAnsi="Georgia"/>
          <w:sz w:val="18"/>
          <w:szCs w:val="16"/>
        </w:rPr>
      </w:pPr>
      <w:r w:rsidRPr="0001085F">
        <w:rPr>
          <w:rFonts w:ascii="Georgia" w:hAnsi="Georgia"/>
          <w:sz w:val="18"/>
          <w:szCs w:val="16"/>
        </w:rPr>
        <w:t>The next step is to build an application, fill out the form, and develop the app.</w:t>
      </w:r>
    </w:p>
    <w:p w14:paraId="171CA448" w14:textId="60B10AF7" w:rsidR="0057766D" w:rsidRPr="0001085F" w:rsidRDefault="0057766D" w:rsidP="009B5D40">
      <w:pPr>
        <w:pStyle w:val="ListParagraph"/>
        <w:numPr>
          <w:ilvl w:val="0"/>
          <w:numId w:val="7"/>
        </w:numPr>
        <w:jc w:val="both"/>
        <w:rPr>
          <w:rFonts w:ascii="Georgia" w:hAnsi="Georgia"/>
          <w:sz w:val="18"/>
          <w:szCs w:val="16"/>
        </w:rPr>
      </w:pPr>
      <w:r w:rsidRPr="0001085F">
        <w:rPr>
          <w:rFonts w:ascii="Georgia" w:hAnsi="Georgia"/>
          <w:sz w:val="18"/>
          <w:szCs w:val="16"/>
        </w:rPr>
        <w:t>This will take you to a page containing all of the information required for the scraper.</w:t>
      </w:r>
    </w:p>
    <w:p w14:paraId="6E4CB0BB" w14:textId="085AEC19" w:rsidR="004F3E20" w:rsidRDefault="00D002E2" w:rsidP="009B5D40">
      <w:pPr>
        <w:jc w:val="center"/>
        <w:rPr>
          <w:rFonts w:ascii="Georgia" w:hAnsi="Georgia"/>
        </w:rPr>
      </w:pPr>
      <w:r>
        <w:rPr>
          <w:rFonts w:ascii="Georgia" w:hAnsi="Georgia"/>
          <w:noProof/>
        </w:rPr>
        <w:drawing>
          <wp:inline distT="0" distB="0" distL="0" distR="0" wp14:anchorId="230EB8AA" wp14:editId="1C78DE3D">
            <wp:extent cx="3067001" cy="26289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74144" cy="2635023"/>
                    </a:xfrm>
                    <a:prstGeom prst="rect">
                      <a:avLst/>
                    </a:prstGeom>
                  </pic:spPr>
                </pic:pic>
              </a:graphicData>
            </a:graphic>
          </wp:inline>
        </w:drawing>
      </w:r>
      <w:r>
        <w:rPr>
          <w:rFonts w:ascii="Georgia" w:hAnsi="Georgia"/>
          <w:noProof/>
        </w:rPr>
        <w:drawing>
          <wp:inline distT="0" distB="0" distL="0" distR="0" wp14:anchorId="6395F871" wp14:editId="6D93279B">
            <wp:extent cx="3061970" cy="2624587"/>
            <wp:effectExtent l="0" t="0" r="508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74072" cy="2634961"/>
                    </a:xfrm>
                    <a:prstGeom prst="rect">
                      <a:avLst/>
                    </a:prstGeom>
                  </pic:spPr>
                </pic:pic>
              </a:graphicData>
            </a:graphic>
          </wp:inline>
        </w:drawing>
      </w:r>
    </w:p>
    <w:p w14:paraId="1D552749" w14:textId="29094001" w:rsidR="00794583" w:rsidRPr="006614A6" w:rsidRDefault="006614A6" w:rsidP="009B5D40">
      <w:pPr>
        <w:jc w:val="both"/>
        <w:rPr>
          <w:rFonts w:ascii="Georgia" w:hAnsi="Georgia"/>
          <w:sz w:val="18"/>
          <w:szCs w:val="16"/>
        </w:rPr>
      </w:pPr>
      <w:r w:rsidRPr="006614A6">
        <w:rPr>
          <w:rFonts w:ascii="Georgia" w:hAnsi="Georgia"/>
          <w:sz w:val="18"/>
          <w:szCs w:val="16"/>
        </w:rPr>
        <w:t>Now that the authentication phase is complete, we will be moving on to the implementation of the Reddit scraper in the next step.</w:t>
      </w:r>
    </w:p>
    <w:p w14:paraId="4251767D" w14:textId="5693A229" w:rsidR="00794583" w:rsidRPr="00337E71" w:rsidRDefault="00794583" w:rsidP="009B5D40">
      <w:pPr>
        <w:pStyle w:val="Heading2"/>
        <w:jc w:val="both"/>
        <w:rPr>
          <w:rFonts w:ascii="Georgia" w:hAnsi="Georgia"/>
        </w:rPr>
      </w:pPr>
      <w:r w:rsidRPr="00337E71">
        <w:rPr>
          <w:rFonts w:ascii="Georgia" w:hAnsi="Georgia"/>
        </w:rPr>
        <w:t>Implementation of the Scraper</w:t>
      </w:r>
    </w:p>
    <w:p w14:paraId="2220BE4F" w14:textId="1CE6EE0B" w:rsidR="00B62BBF" w:rsidRPr="00160D40" w:rsidRDefault="00B62BBF" w:rsidP="009B5D40">
      <w:pPr>
        <w:spacing w:before="240"/>
        <w:jc w:val="both"/>
        <w:rPr>
          <w:rFonts w:ascii="Georgia" w:hAnsi="Georgia"/>
          <w:sz w:val="18"/>
          <w:szCs w:val="16"/>
        </w:rPr>
      </w:pPr>
      <w:r w:rsidRPr="00160D40">
        <w:rPr>
          <w:rFonts w:ascii="Georgia" w:hAnsi="Georgia"/>
          <w:sz w:val="18"/>
          <w:szCs w:val="16"/>
        </w:rPr>
        <w:t xml:space="preserve">This part will explain everything you must do to obtain the data that this tutorial aims to obtain. We will begin by importing all required modules and libraries into the </w:t>
      </w:r>
      <w:r w:rsidR="008661C9" w:rsidRPr="00160D40">
        <w:rPr>
          <w:rFonts w:ascii="Georgia" w:hAnsi="Georgia"/>
          <w:sz w:val="18"/>
          <w:szCs w:val="16"/>
        </w:rPr>
        <w:t>program</w:t>
      </w:r>
      <w:r w:rsidRPr="00160D40">
        <w:rPr>
          <w:rFonts w:ascii="Georgia" w:hAnsi="Georgia"/>
          <w:sz w:val="18"/>
          <w:szCs w:val="16"/>
        </w:rPr>
        <w:t xml:space="preserve"> file. Before importing the PRAW library, we must install PRAW by executing the following line at the command prompt: </w:t>
      </w:r>
    </w:p>
    <w:bookmarkStart w:id="0" w:name="_MON_1716498211"/>
    <w:bookmarkEnd w:id="0"/>
    <w:p w14:paraId="6246D996" w14:textId="77FF67CE" w:rsidR="00650046" w:rsidRPr="00160D40" w:rsidRDefault="003F7BE3" w:rsidP="009B5D40">
      <w:pPr>
        <w:spacing w:before="240"/>
        <w:jc w:val="both"/>
        <w:rPr>
          <w:rFonts w:ascii="Georgia" w:hAnsi="Georgia"/>
          <w:sz w:val="18"/>
          <w:szCs w:val="16"/>
        </w:rPr>
      </w:pPr>
      <w:r w:rsidRPr="00160D40">
        <w:rPr>
          <w:rFonts w:ascii="Georgia" w:hAnsi="Georgia"/>
          <w:sz w:val="18"/>
          <w:szCs w:val="16"/>
        </w:rPr>
        <w:object w:dxaOrig="9026" w:dyaOrig="328" w14:anchorId="2D8C62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0" type="#_x0000_t75" style="width:526.35pt;height:16.35pt" o:ole="">
            <v:imagedata r:id="rId9" o:title=""/>
          </v:shape>
          <o:OLEObject Type="Embed" ProgID="Word.OpenDocumentText.12" ShapeID="_x0000_i1100" DrawAspect="Content" ObjectID="_1716502238" r:id="rId10"/>
        </w:object>
      </w:r>
    </w:p>
    <w:p w14:paraId="5D3193EB" w14:textId="391C2B4A" w:rsidR="00B62BBF" w:rsidRPr="00160D40" w:rsidRDefault="00B62BBF" w:rsidP="009B5D40">
      <w:pPr>
        <w:spacing w:before="240"/>
        <w:jc w:val="both"/>
        <w:rPr>
          <w:rFonts w:ascii="Georgia" w:hAnsi="Georgia"/>
          <w:sz w:val="18"/>
          <w:szCs w:val="16"/>
        </w:rPr>
      </w:pPr>
      <w:r w:rsidRPr="00160D40">
        <w:rPr>
          <w:rFonts w:ascii="Georgia" w:hAnsi="Georgia"/>
          <w:sz w:val="18"/>
          <w:szCs w:val="16"/>
        </w:rPr>
        <w:t>Now that PRAW has been successfully installed, the following code snippet may be used to import PRAW together with other required libraries.</w:t>
      </w:r>
    </w:p>
    <w:bookmarkStart w:id="1" w:name="_MON_1716498143"/>
    <w:bookmarkEnd w:id="1"/>
    <w:p w14:paraId="1322856D" w14:textId="59B0E98C" w:rsidR="00650046" w:rsidRPr="00160D40" w:rsidRDefault="003F7BE3" w:rsidP="009B5D40">
      <w:pPr>
        <w:spacing w:before="240"/>
        <w:jc w:val="both"/>
        <w:rPr>
          <w:rFonts w:ascii="Georgia" w:hAnsi="Georgia"/>
          <w:sz w:val="18"/>
          <w:szCs w:val="16"/>
        </w:rPr>
      </w:pPr>
      <w:r w:rsidRPr="00160D40">
        <w:rPr>
          <w:rFonts w:ascii="Georgia" w:hAnsi="Georgia"/>
          <w:sz w:val="18"/>
          <w:szCs w:val="16"/>
        </w:rPr>
        <w:object w:dxaOrig="9026" w:dyaOrig="494" w14:anchorId="6E433F29">
          <v:shape id="_x0000_i1098" type="#_x0000_t75" style="width:522pt;height:32.75pt" o:ole="">
            <v:imagedata r:id="rId11" o:title=""/>
          </v:shape>
          <o:OLEObject Type="Embed" ProgID="Word.OpenDocumentText.12" ShapeID="_x0000_i1098" DrawAspect="Content" ObjectID="_1716502239" r:id="rId12"/>
        </w:object>
      </w:r>
    </w:p>
    <w:p w14:paraId="5204998D" w14:textId="770C2EEB" w:rsidR="00B62BBF" w:rsidRPr="00160D40" w:rsidRDefault="00B62BBF" w:rsidP="009B5D40">
      <w:pPr>
        <w:spacing w:before="240"/>
        <w:jc w:val="both"/>
        <w:rPr>
          <w:rFonts w:ascii="Georgia" w:hAnsi="Georgia"/>
          <w:sz w:val="18"/>
          <w:szCs w:val="16"/>
        </w:rPr>
      </w:pPr>
      <w:r w:rsidRPr="00160D40">
        <w:rPr>
          <w:rFonts w:ascii="Georgia" w:hAnsi="Georgia"/>
          <w:sz w:val="18"/>
          <w:szCs w:val="16"/>
        </w:rPr>
        <w:t xml:space="preserve">The authentication procedure we just completed will be useful immediately. Before </w:t>
      </w:r>
      <w:r w:rsidR="00BE04E6" w:rsidRPr="00160D40">
        <w:rPr>
          <w:rFonts w:ascii="Georgia" w:hAnsi="Georgia"/>
          <w:sz w:val="18"/>
          <w:szCs w:val="16"/>
        </w:rPr>
        <w:t>utilizing</w:t>
      </w:r>
      <w:r w:rsidRPr="00160D40">
        <w:rPr>
          <w:rFonts w:ascii="Georgia" w:hAnsi="Georgia"/>
          <w:sz w:val="18"/>
          <w:szCs w:val="16"/>
        </w:rPr>
        <w:t xml:space="preserve"> PRAW to scrape any data, we must authenticate in the software. This can be accomplished by creating either a Reddit instance or an Authorized Instance.</w:t>
      </w:r>
    </w:p>
    <w:p w14:paraId="37518313" w14:textId="4A56009F" w:rsidR="00A061C2" w:rsidRPr="00160D40" w:rsidRDefault="00B62BBF" w:rsidP="009B5D40">
      <w:pPr>
        <w:spacing w:before="240"/>
        <w:jc w:val="both"/>
        <w:rPr>
          <w:rFonts w:ascii="Georgia" w:hAnsi="Georgia"/>
          <w:sz w:val="18"/>
          <w:szCs w:val="16"/>
        </w:rPr>
      </w:pPr>
      <w:r w:rsidRPr="00160D40">
        <w:rPr>
          <w:rFonts w:ascii="Georgia" w:hAnsi="Georgia"/>
          <w:sz w:val="18"/>
          <w:szCs w:val="16"/>
        </w:rPr>
        <w:lastRenderedPageBreak/>
        <w:t xml:space="preserve">In this guide, we will create an </w:t>
      </w:r>
      <w:r w:rsidR="009F327F" w:rsidRPr="00160D40">
        <w:rPr>
          <w:rFonts w:ascii="Georgia" w:hAnsi="Georgia"/>
          <w:sz w:val="18"/>
          <w:szCs w:val="16"/>
        </w:rPr>
        <w:t>authorized</w:t>
      </w:r>
      <w:r w:rsidRPr="00160D40">
        <w:rPr>
          <w:rFonts w:ascii="Georgia" w:hAnsi="Georgia"/>
          <w:sz w:val="18"/>
          <w:szCs w:val="16"/>
        </w:rPr>
        <w:t xml:space="preserve"> instance that will allow us to perform any action we desire with our Reddit account. You only need to provide a client id, client secret, user agent, username, and password to the instance. Examine the code fragment below (fill in your keys instead of the </w:t>
      </w:r>
      <w:r w:rsidR="00644DBD" w:rsidRPr="00160D40">
        <w:rPr>
          <w:rFonts w:ascii="Georgia" w:hAnsi="Georgia"/>
          <w:sz w:val="18"/>
          <w:szCs w:val="16"/>
        </w:rPr>
        <w:t>blank</w:t>
      </w:r>
      <w:r w:rsidRPr="00160D40">
        <w:rPr>
          <w:rFonts w:ascii="Georgia" w:hAnsi="Georgia"/>
          <w:sz w:val="18"/>
          <w:szCs w:val="16"/>
        </w:rPr>
        <w:t xml:space="preserve"> strings).</w:t>
      </w:r>
    </w:p>
    <w:bookmarkStart w:id="2" w:name="_MON_1716498379"/>
    <w:bookmarkEnd w:id="2"/>
    <w:p w14:paraId="6DB5A25E" w14:textId="1FA28CB0" w:rsidR="00BE04E6" w:rsidRDefault="003F7BE3" w:rsidP="009B5D40">
      <w:pPr>
        <w:spacing w:before="240"/>
        <w:jc w:val="both"/>
        <w:rPr>
          <w:rFonts w:ascii="Georgia" w:hAnsi="Georgia"/>
        </w:rPr>
      </w:pPr>
      <w:r w:rsidRPr="00160D40">
        <w:rPr>
          <w:rFonts w:ascii="Georgia" w:hAnsi="Georgia"/>
          <w:sz w:val="18"/>
          <w:szCs w:val="16"/>
        </w:rPr>
        <w:object w:dxaOrig="9026" w:dyaOrig="1646" w14:anchorId="45FA9F0F">
          <v:shape id="_x0000_i1096" type="#_x0000_t75" style="width:519.8pt;height:82.35pt" o:ole="">
            <v:imagedata r:id="rId13" o:title=""/>
          </v:shape>
          <o:OLEObject Type="Embed" ProgID="Word.OpenDocumentText.12" ShapeID="_x0000_i1096" DrawAspect="Content" ObjectID="_1716502240" r:id="rId14"/>
        </w:object>
      </w:r>
    </w:p>
    <w:p w14:paraId="1ECE3F26" w14:textId="747AD3B1" w:rsidR="00496035" w:rsidRDefault="00C9040E" w:rsidP="009B5D40">
      <w:pPr>
        <w:spacing w:before="240"/>
        <w:jc w:val="both"/>
        <w:rPr>
          <w:rFonts w:ascii="Georgia" w:hAnsi="Georgia"/>
          <w:sz w:val="18"/>
          <w:szCs w:val="16"/>
        </w:rPr>
      </w:pPr>
      <w:r w:rsidRPr="00C9040E">
        <w:rPr>
          <w:rFonts w:ascii="Georgia" w:hAnsi="Georgia"/>
          <w:sz w:val="18"/>
          <w:szCs w:val="16"/>
        </w:rPr>
        <w:t xml:space="preserve">We aim to find what redditors talk about Python on the platform but in case you change your mind and want to know about something else, we will take the input </w:t>
      </w:r>
      <w:r>
        <w:rPr>
          <w:rFonts w:ascii="Georgia" w:hAnsi="Georgia"/>
          <w:sz w:val="18"/>
          <w:szCs w:val="16"/>
        </w:rPr>
        <w:t>on</w:t>
      </w:r>
      <w:r w:rsidRPr="00C9040E">
        <w:rPr>
          <w:rFonts w:ascii="Georgia" w:hAnsi="Georgia"/>
          <w:sz w:val="18"/>
          <w:szCs w:val="16"/>
        </w:rPr>
        <w:t xml:space="preserve"> the topic from the user itself. Look at the code snippet below.</w:t>
      </w:r>
    </w:p>
    <w:bookmarkStart w:id="3" w:name="_MON_1716498653"/>
    <w:bookmarkEnd w:id="3"/>
    <w:p w14:paraId="27182902" w14:textId="51D8CFFC" w:rsidR="00C33127" w:rsidRDefault="002F7852" w:rsidP="009B5D40">
      <w:pPr>
        <w:spacing w:before="240"/>
        <w:jc w:val="both"/>
        <w:rPr>
          <w:rFonts w:ascii="Georgia" w:hAnsi="Georgia"/>
          <w:sz w:val="18"/>
          <w:szCs w:val="16"/>
        </w:rPr>
      </w:pPr>
      <w:r>
        <w:rPr>
          <w:rFonts w:ascii="Georgia" w:hAnsi="Georgia"/>
          <w:sz w:val="18"/>
          <w:szCs w:val="16"/>
        </w:rPr>
        <w:object w:dxaOrig="9026" w:dyaOrig="380" w14:anchorId="0DD8423A">
          <v:shape id="_x0000_i1060" type="#_x0000_t75" style="width:522pt;height:19.1pt" o:ole="">
            <v:imagedata r:id="rId15" o:title=""/>
          </v:shape>
          <o:OLEObject Type="Embed" ProgID="Word.OpenDocumentText.12" ShapeID="_x0000_i1060" DrawAspect="Content" ObjectID="_1716502241" r:id="rId16"/>
        </w:object>
      </w:r>
    </w:p>
    <w:p w14:paraId="05AFE3F1" w14:textId="4A092CB5" w:rsidR="002F7852" w:rsidRDefault="005657E7" w:rsidP="009B5D40">
      <w:pPr>
        <w:spacing w:before="240"/>
        <w:jc w:val="both"/>
        <w:rPr>
          <w:rFonts w:ascii="Georgia" w:hAnsi="Georgia"/>
          <w:sz w:val="18"/>
          <w:szCs w:val="16"/>
        </w:rPr>
      </w:pPr>
      <w:r w:rsidRPr="005657E7">
        <w:rPr>
          <w:rFonts w:ascii="Georgia" w:hAnsi="Georgia"/>
          <w:sz w:val="18"/>
          <w:szCs w:val="16"/>
        </w:rPr>
        <w:t>Using the code below, we will next attempt to gain access to the subreddit using the instance object we generated before. In addition, we will provide some basic information about the subreddit to check that we have access.</w:t>
      </w:r>
    </w:p>
    <w:bookmarkStart w:id="4" w:name="_MON_1716498965"/>
    <w:bookmarkEnd w:id="4"/>
    <w:p w14:paraId="5D04F07F" w14:textId="18161B50" w:rsidR="005657E7" w:rsidRDefault="003F7BE3" w:rsidP="009B5D40">
      <w:pPr>
        <w:spacing w:before="240"/>
        <w:jc w:val="both"/>
        <w:rPr>
          <w:rFonts w:ascii="Georgia" w:hAnsi="Georgia"/>
          <w:sz w:val="18"/>
          <w:szCs w:val="16"/>
        </w:rPr>
      </w:pPr>
      <w:r>
        <w:rPr>
          <w:rFonts w:ascii="Georgia" w:hAnsi="Georgia"/>
          <w:sz w:val="18"/>
          <w:szCs w:val="16"/>
        </w:rPr>
        <w:object w:dxaOrig="9026" w:dyaOrig="677" w14:anchorId="6B68A7AA">
          <v:shape id="_x0000_i1092" type="#_x0000_t75" style="width:519.8pt;height:33.8pt" o:ole="">
            <v:imagedata r:id="rId17" o:title=""/>
          </v:shape>
          <o:OLEObject Type="Embed" ProgID="Word.OpenDocumentText.12" ShapeID="_x0000_i1092" DrawAspect="Content" ObjectID="_1716502242" r:id="rId18"/>
        </w:object>
      </w:r>
    </w:p>
    <w:p w14:paraId="2898111C" w14:textId="5746F827" w:rsidR="00040F10" w:rsidRDefault="00040F10" w:rsidP="009B5D40">
      <w:pPr>
        <w:spacing w:before="240"/>
        <w:jc w:val="both"/>
        <w:rPr>
          <w:rFonts w:ascii="Courier New" w:eastAsia="Times New Roman" w:hAnsi="Courier New" w:cs="Courier New"/>
          <w:color w:val="D4D4D4"/>
          <w:sz w:val="21"/>
          <w:szCs w:val="21"/>
          <w:lang w:eastAsia="en-IN"/>
        </w:rPr>
      </w:pPr>
      <w:r>
        <w:rPr>
          <w:rFonts w:ascii="Georgia" w:hAnsi="Georgia"/>
          <w:sz w:val="18"/>
          <w:szCs w:val="16"/>
        </w:rPr>
        <w:t xml:space="preserve">We will try to extract the top weekly, </w:t>
      </w:r>
      <w:r w:rsidR="00930D91">
        <w:rPr>
          <w:rFonts w:ascii="Georgia" w:hAnsi="Georgia"/>
          <w:sz w:val="18"/>
          <w:szCs w:val="16"/>
        </w:rPr>
        <w:t>monthly</w:t>
      </w:r>
      <w:r>
        <w:rPr>
          <w:rFonts w:ascii="Georgia" w:hAnsi="Georgia"/>
          <w:sz w:val="18"/>
          <w:szCs w:val="16"/>
        </w:rPr>
        <w:t xml:space="preserve"> and yearly posts on the top in the upcoming code snippets to understand what are the topmost posts on the topic. We will be extracting the title of the post, the number of comments</w:t>
      </w:r>
      <w:r w:rsidR="00930D91">
        <w:rPr>
          <w:rFonts w:ascii="Georgia" w:hAnsi="Georgia"/>
          <w:sz w:val="18"/>
          <w:szCs w:val="16"/>
        </w:rPr>
        <w:t>,</w:t>
      </w:r>
      <w:r>
        <w:rPr>
          <w:rFonts w:ascii="Georgia" w:hAnsi="Georgia"/>
          <w:sz w:val="18"/>
          <w:szCs w:val="16"/>
        </w:rPr>
        <w:t xml:space="preserve"> and the URL of the post with the help of a for loop on the post objects extracted. To make the analysis easier, we will convert the data into a dataframe. The code below will extract the top posts of the week on the topic.</w:t>
      </w:r>
    </w:p>
    <w:bookmarkStart w:id="5" w:name="_MON_1716500676"/>
    <w:bookmarkEnd w:id="5"/>
    <w:p w14:paraId="58AAC536" w14:textId="14861182" w:rsidR="007E232E" w:rsidRPr="007E232E" w:rsidRDefault="003F7BE3" w:rsidP="009B5D40">
      <w:pPr>
        <w:spacing w:before="240"/>
        <w:jc w:val="both"/>
        <w:rPr>
          <w:rFonts w:ascii="Courier New" w:eastAsia="Times New Roman" w:hAnsi="Courier New" w:cs="Courier New"/>
          <w:color w:val="D4D4D4"/>
          <w:sz w:val="21"/>
          <w:szCs w:val="21"/>
          <w:lang w:eastAsia="en-IN"/>
        </w:rPr>
      </w:pPr>
      <w:r>
        <w:rPr>
          <w:rFonts w:ascii="Courier New" w:eastAsia="Times New Roman" w:hAnsi="Courier New" w:cs="Courier New"/>
          <w:color w:val="D4D4D4"/>
          <w:sz w:val="21"/>
          <w:szCs w:val="21"/>
          <w:lang w:eastAsia="en-IN"/>
        </w:rPr>
        <w:object w:dxaOrig="9026" w:dyaOrig="2538" w14:anchorId="4C81C44E">
          <v:shape id="_x0000_i1094" type="#_x0000_t75" style="width:518.2pt;height:127.1pt" o:ole="">
            <v:imagedata r:id="rId19" o:title=""/>
          </v:shape>
          <o:OLEObject Type="Embed" ProgID="Word.OpenDocumentText.12" ShapeID="_x0000_i1094" DrawAspect="Content" ObjectID="_1716502243" r:id="rId20"/>
        </w:object>
      </w:r>
    </w:p>
    <w:p w14:paraId="7F0C2C16" w14:textId="1865DBDC" w:rsidR="0010161F" w:rsidRPr="003F7BE3" w:rsidRDefault="0058593D" w:rsidP="009B5D40">
      <w:pPr>
        <w:jc w:val="both"/>
        <w:rPr>
          <w:rFonts w:ascii="Georgia" w:hAnsi="Georgia"/>
          <w:sz w:val="18"/>
          <w:szCs w:val="16"/>
        </w:rPr>
      </w:pPr>
      <w:r w:rsidRPr="003F7BE3">
        <w:rPr>
          <w:rFonts w:ascii="Georgia" w:hAnsi="Georgia"/>
          <w:sz w:val="18"/>
          <w:szCs w:val="16"/>
        </w:rPr>
        <w:t>The output looks somewhat like shown below</w:t>
      </w:r>
      <w:r w:rsidR="002A770B" w:rsidRPr="003F7BE3">
        <w:rPr>
          <w:rFonts w:ascii="Georgia" w:hAnsi="Georgia"/>
          <w:sz w:val="18"/>
          <w:szCs w:val="16"/>
        </w:rPr>
        <w:t xml:space="preserve"> and you can see we were able to extract data for 100 posts.</w:t>
      </w:r>
    </w:p>
    <w:p w14:paraId="714B7EA9" w14:textId="23ED77EB" w:rsidR="0058593D" w:rsidRDefault="0068342F" w:rsidP="00C3436D">
      <w:pPr>
        <w:jc w:val="center"/>
        <w:rPr>
          <w:rFonts w:ascii="Georgia" w:hAnsi="Georgia"/>
        </w:rPr>
      </w:pPr>
      <w:r>
        <w:rPr>
          <w:rFonts w:ascii="Georgia" w:hAnsi="Georgia"/>
          <w:noProof/>
        </w:rPr>
        <w:drawing>
          <wp:inline distT="0" distB="0" distL="0" distR="0" wp14:anchorId="681E3AF9" wp14:editId="71891CF9">
            <wp:extent cx="4220791" cy="1080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4220791" cy="1080000"/>
                    </a:xfrm>
                    <a:prstGeom prst="rect">
                      <a:avLst/>
                    </a:prstGeom>
                  </pic:spPr>
                </pic:pic>
              </a:graphicData>
            </a:graphic>
          </wp:inline>
        </w:drawing>
      </w:r>
    </w:p>
    <w:p w14:paraId="56722529" w14:textId="7B7C5BE2" w:rsidR="0058593D" w:rsidRPr="003F7BE3" w:rsidRDefault="002A770B" w:rsidP="009B5D40">
      <w:pPr>
        <w:jc w:val="both"/>
        <w:rPr>
          <w:rFonts w:ascii="Georgia" w:hAnsi="Georgia"/>
          <w:sz w:val="18"/>
          <w:szCs w:val="16"/>
        </w:rPr>
      </w:pPr>
      <w:bookmarkStart w:id="6" w:name="_Hlk105888260"/>
      <w:r w:rsidRPr="003F7BE3">
        <w:rPr>
          <w:rFonts w:ascii="Georgia" w:hAnsi="Georgia"/>
          <w:sz w:val="18"/>
          <w:szCs w:val="16"/>
        </w:rPr>
        <w:t xml:space="preserve">The next code snippet will get </w:t>
      </w:r>
      <w:r w:rsidR="00ED0B31" w:rsidRPr="003F7BE3">
        <w:rPr>
          <w:rFonts w:ascii="Georgia" w:hAnsi="Georgia"/>
          <w:sz w:val="18"/>
          <w:szCs w:val="16"/>
        </w:rPr>
        <w:t>top posts of the month on the topic.</w:t>
      </w:r>
      <w:r w:rsidR="0032353D" w:rsidRPr="003F7BE3">
        <w:rPr>
          <w:rFonts w:ascii="Georgia" w:hAnsi="Georgia"/>
          <w:sz w:val="18"/>
          <w:szCs w:val="16"/>
        </w:rPr>
        <w:t xml:space="preserve"> All you need to change is the parameter of the `</w:t>
      </w:r>
      <w:proofErr w:type="spellStart"/>
      <w:r w:rsidR="0032353D" w:rsidRPr="003F7BE3">
        <w:rPr>
          <w:rFonts w:ascii="Georgia" w:hAnsi="Georgia"/>
          <w:sz w:val="18"/>
          <w:szCs w:val="16"/>
        </w:rPr>
        <w:t>subreddit.top</w:t>
      </w:r>
      <w:proofErr w:type="spellEnd"/>
      <w:r w:rsidR="0032353D" w:rsidRPr="003F7BE3">
        <w:rPr>
          <w:rFonts w:ascii="Georgia" w:hAnsi="Georgia"/>
          <w:sz w:val="18"/>
          <w:szCs w:val="16"/>
        </w:rPr>
        <w:t>` function.</w:t>
      </w:r>
    </w:p>
    <w:bookmarkEnd w:id="6"/>
    <w:bookmarkStart w:id="7" w:name="_MON_1716500862"/>
    <w:bookmarkEnd w:id="7"/>
    <w:p w14:paraId="6CDDE07D" w14:textId="60CB3D20" w:rsidR="003C3A5F" w:rsidRDefault="003F7BE3" w:rsidP="009B5D40">
      <w:pPr>
        <w:jc w:val="both"/>
        <w:rPr>
          <w:rFonts w:ascii="Georgia" w:hAnsi="Georgia"/>
        </w:rPr>
      </w:pPr>
      <w:r>
        <w:rPr>
          <w:rFonts w:ascii="Georgia" w:hAnsi="Georgia"/>
        </w:rPr>
        <w:object w:dxaOrig="9026" w:dyaOrig="2538" w14:anchorId="41062A62">
          <v:shape id="_x0000_i1102" type="#_x0000_t75" style="width:530.75pt;height:127.1pt" o:ole="">
            <v:imagedata r:id="rId22" o:title=""/>
          </v:shape>
          <o:OLEObject Type="Embed" ProgID="Word.OpenDocumentText.12" ShapeID="_x0000_i1102" DrawAspect="Content" ObjectID="_1716502244" r:id="rId23"/>
        </w:object>
      </w:r>
    </w:p>
    <w:p w14:paraId="06C93472" w14:textId="3B81246B" w:rsidR="00EE57DF" w:rsidRPr="003F7BE3" w:rsidRDefault="00417A9D" w:rsidP="009B5D40">
      <w:pPr>
        <w:jc w:val="both"/>
        <w:rPr>
          <w:rFonts w:ascii="Georgia" w:hAnsi="Georgia"/>
          <w:sz w:val="18"/>
          <w:szCs w:val="16"/>
        </w:rPr>
      </w:pPr>
      <w:r w:rsidRPr="003F7BE3">
        <w:rPr>
          <w:rFonts w:ascii="Georgia" w:hAnsi="Georgia"/>
          <w:sz w:val="18"/>
          <w:szCs w:val="16"/>
        </w:rPr>
        <w:t>Have a look at the top monthly posts extracted through the code.</w:t>
      </w:r>
    </w:p>
    <w:p w14:paraId="645EEF24" w14:textId="1FE9F39D" w:rsidR="00417A9D" w:rsidRDefault="00136590" w:rsidP="00C3436D">
      <w:pPr>
        <w:jc w:val="center"/>
        <w:rPr>
          <w:rFonts w:ascii="Georgia" w:hAnsi="Georgia"/>
        </w:rPr>
      </w:pPr>
      <w:r>
        <w:rPr>
          <w:rFonts w:ascii="Georgia" w:hAnsi="Georgia"/>
          <w:noProof/>
        </w:rPr>
        <w:lastRenderedPageBreak/>
        <w:drawing>
          <wp:inline distT="0" distB="0" distL="0" distR="0" wp14:anchorId="6D339A89" wp14:editId="0EE94C16">
            <wp:extent cx="4195724" cy="1080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4195724" cy="1080000"/>
                    </a:xfrm>
                    <a:prstGeom prst="rect">
                      <a:avLst/>
                    </a:prstGeom>
                  </pic:spPr>
                </pic:pic>
              </a:graphicData>
            </a:graphic>
          </wp:inline>
        </w:drawing>
      </w:r>
    </w:p>
    <w:p w14:paraId="7B44619E" w14:textId="3DF4E33A" w:rsidR="00EF7FA7" w:rsidRPr="003F7BE3" w:rsidRDefault="00EF7FA7" w:rsidP="009B5D40">
      <w:pPr>
        <w:jc w:val="both"/>
        <w:rPr>
          <w:rFonts w:ascii="Georgia" w:hAnsi="Georgia"/>
          <w:sz w:val="18"/>
          <w:szCs w:val="16"/>
        </w:rPr>
      </w:pPr>
      <w:r w:rsidRPr="003F7BE3">
        <w:rPr>
          <w:rFonts w:ascii="Georgia" w:hAnsi="Georgia"/>
          <w:sz w:val="18"/>
          <w:szCs w:val="16"/>
        </w:rPr>
        <w:t xml:space="preserve">Lastly the following </w:t>
      </w:r>
      <w:r w:rsidRPr="003F7BE3">
        <w:rPr>
          <w:rFonts w:ascii="Georgia" w:hAnsi="Georgia"/>
          <w:sz w:val="18"/>
          <w:szCs w:val="16"/>
        </w:rPr>
        <w:t xml:space="preserve">code snippet will get top posts of the </w:t>
      </w:r>
      <w:r w:rsidR="00F5558D" w:rsidRPr="003F7BE3">
        <w:rPr>
          <w:rFonts w:ascii="Georgia" w:hAnsi="Georgia"/>
          <w:sz w:val="18"/>
          <w:szCs w:val="16"/>
        </w:rPr>
        <w:t>year</w:t>
      </w:r>
      <w:r w:rsidRPr="003F7BE3">
        <w:rPr>
          <w:rFonts w:ascii="Georgia" w:hAnsi="Georgia"/>
          <w:sz w:val="18"/>
          <w:szCs w:val="16"/>
        </w:rPr>
        <w:t xml:space="preserve"> on the topic. </w:t>
      </w:r>
      <w:r w:rsidR="00E71E6B" w:rsidRPr="003F7BE3">
        <w:rPr>
          <w:rFonts w:ascii="Georgia" w:hAnsi="Georgia"/>
          <w:sz w:val="18"/>
          <w:szCs w:val="16"/>
        </w:rPr>
        <w:t>Again, a</w:t>
      </w:r>
      <w:r w:rsidRPr="003F7BE3">
        <w:rPr>
          <w:rFonts w:ascii="Georgia" w:hAnsi="Georgia"/>
          <w:sz w:val="18"/>
          <w:szCs w:val="16"/>
        </w:rPr>
        <w:t>ll you need to change is the parameter of the `</w:t>
      </w:r>
      <w:proofErr w:type="spellStart"/>
      <w:r w:rsidRPr="003F7BE3">
        <w:rPr>
          <w:rFonts w:ascii="Georgia" w:hAnsi="Georgia"/>
          <w:sz w:val="18"/>
          <w:szCs w:val="16"/>
        </w:rPr>
        <w:t>subreddit.top</w:t>
      </w:r>
      <w:proofErr w:type="spellEnd"/>
      <w:r w:rsidRPr="003F7BE3">
        <w:rPr>
          <w:rFonts w:ascii="Georgia" w:hAnsi="Georgia"/>
          <w:sz w:val="18"/>
          <w:szCs w:val="16"/>
        </w:rPr>
        <w:t>` function.</w:t>
      </w:r>
    </w:p>
    <w:bookmarkStart w:id="8" w:name="_MON_1716501158"/>
    <w:bookmarkEnd w:id="8"/>
    <w:p w14:paraId="76BDFEFC" w14:textId="6F3AD034" w:rsidR="00232EA5" w:rsidRDefault="003F7BE3" w:rsidP="009B5D40">
      <w:pPr>
        <w:jc w:val="both"/>
        <w:rPr>
          <w:rFonts w:ascii="Georgia" w:hAnsi="Georgia"/>
        </w:rPr>
      </w:pPr>
      <w:r>
        <w:rPr>
          <w:rFonts w:ascii="Georgia" w:hAnsi="Georgia"/>
        </w:rPr>
        <w:object w:dxaOrig="9026" w:dyaOrig="2538" w14:anchorId="44E0F4CD">
          <v:shape id="_x0000_i1104" type="#_x0000_t75" style="width:522pt;height:127.1pt" o:ole="">
            <v:imagedata r:id="rId25" o:title=""/>
          </v:shape>
          <o:OLEObject Type="Embed" ProgID="Word.OpenDocumentText.12" ShapeID="_x0000_i1104" DrawAspect="Content" ObjectID="_1716502245" r:id="rId26"/>
        </w:object>
      </w:r>
    </w:p>
    <w:p w14:paraId="5906AFBB" w14:textId="21712F1C" w:rsidR="000E1CF4" w:rsidRPr="003F7BE3" w:rsidRDefault="000E1CF4" w:rsidP="009B5D40">
      <w:pPr>
        <w:jc w:val="both"/>
        <w:rPr>
          <w:rFonts w:ascii="Georgia" w:hAnsi="Georgia"/>
          <w:sz w:val="18"/>
          <w:szCs w:val="16"/>
        </w:rPr>
      </w:pPr>
      <w:r w:rsidRPr="003F7BE3">
        <w:rPr>
          <w:rFonts w:ascii="Georgia" w:hAnsi="Georgia"/>
          <w:sz w:val="18"/>
          <w:szCs w:val="16"/>
        </w:rPr>
        <w:t xml:space="preserve">Have a look at the top </w:t>
      </w:r>
      <w:r w:rsidRPr="003F7BE3">
        <w:rPr>
          <w:rFonts w:ascii="Georgia" w:hAnsi="Georgia"/>
          <w:sz w:val="18"/>
          <w:szCs w:val="16"/>
        </w:rPr>
        <w:t>yearly</w:t>
      </w:r>
      <w:r w:rsidRPr="003F7BE3">
        <w:rPr>
          <w:rFonts w:ascii="Georgia" w:hAnsi="Georgia"/>
          <w:sz w:val="18"/>
          <w:szCs w:val="16"/>
        </w:rPr>
        <w:t xml:space="preserve"> posts extracted through the code</w:t>
      </w:r>
      <w:r w:rsidR="008F423D" w:rsidRPr="003F7BE3">
        <w:rPr>
          <w:rFonts w:ascii="Georgia" w:hAnsi="Georgia"/>
          <w:sz w:val="18"/>
          <w:szCs w:val="16"/>
        </w:rPr>
        <w:t xml:space="preserve"> above</w:t>
      </w:r>
      <w:r w:rsidRPr="003F7BE3">
        <w:rPr>
          <w:rFonts w:ascii="Georgia" w:hAnsi="Georgia"/>
          <w:sz w:val="18"/>
          <w:szCs w:val="16"/>
        </w:rPr>
        <w:t>.</w:t>
      </w:r>
    </w:p>
    <w:p w14:paraId="2446E09B" w14:textId="127C8113" w:rsidR="00A12B0A" w:rsidRDefault="009C6796" w:rsidP="00C3436D">
      <w:pPr>
        <w:jc w:val="center"/>
        <w:rPr>
          <w:rFonts w:ascii="Georgia" w:hAnsi="Georgia"/>
        </w:rPr>
      </w:pPr>
      <w:r>
        <w:rPr>
          <w:rFonts w:ascii="Georgia" w:hAnsi="Georgia"/>
          <w:noProof/>
        </w:rPr>
        <w:drawing>
          <wp:inline distT="0" distB="0" distL="0" distR="0" wp14:anchorId="7D34BC67" wp14:editId="4DC10CF6">
            <wp:extent cx="4112309" cy="108000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7">
                      <a:extLst>
                        <a:ext uri="{28A0092B-C50C-407E-A947-70E740481C1C}">
                          <a14:useLocalDpi xmlns:a14="http://schemas.microsoft.com/office/drawing/2010/main" val="0"/>
                        </a:ext>
                      </a:extLst>
                    </a:blip>
                    <a:stretch>
                      <a:fillRect/>
                    </a:stretch>
                  </pic:blipFill>
                  <pic:spPr>
                    <a:xfrm>
                      <a:off x="0" y="0"/>
                      <a:ext cx="4112309" cy="1080000"/>
                    </a:xfrm>
                    <a:prstGeom prst="rect">
                      <a:avLst/>
                    </a:prstGeom>
                  </pic:spPr>
                </pic:pic>
              </a:graphicData>
            </a:graphic>
          </wp:inline>
        </w:drawing>
      </w:r>
    </w:p>
    <w:p w14:paraId="6DF28AF4" w14:textId="6A235C09" w:rsidR="0049137C" w:rsidRPr="003F7BE3" w:rsidRDefault="003D2296" w:rsidP="001771F2">
      <w:pPr>
        <w:jc w:val="both"/>
        <w:rPr>
          <w:rFonts w:ascii="Georgia" w:hAnsi="Georgia"/>
          <w:sz w:val="18"/>
          <w:szCs w:val="16"/>
        </w:rPr>
      </w:pPr>
      <w:r w:rsidRPr="003F7BE3">
        <w:rPr>
          <w:rFonts w:ascii="Georgia" w:hAnsi="Georgia"/>
          <w:sz w:val="18"/>
          <w:szCs w:val="16"/>
        </w:rPr>
        <w:t>Lastly, let’s also try to extract all the comments of a post with the help of the post URL using the code snippet below. This will help to know how people are reacting to the posts on Python.</w:t>
      </w:r>
      <w:r w:rsidR="006A3F36" w:rsidRPr="003F7BE3">
        <w:rPr>
          <w:rFonts w:ascii="Georgia" w:hAnsi="Georgia"/>
          <w:sz w:val="18"/>
          <w:szCs w:val="16"/>
        </w:rPr>
        <w:t xml:space="preserve"> </w:t>
      </w:r>
      <w:r w:rsidR="0049137C" w:rsidRPr="003F7BE3">
        <w:rPr>
          <w:rFonts w:ascii="Georgia" w:hAnsi="Georgia"/>
          <w:sz w:val="18"/>
          <w:szCs w:val="16"/>
        </w:rPr>
        <w:t xml:space="preserve">We will extract the best comments from the initial post of the most popular Python articles published each month. The MoreComments </w:t>
      </w:r>
      <w:r w:rsidR="0049137C" w:rsidRPr="003F7BE3">
        <w:rPr>
          <w:rFonts w:ascii="Georgia" w:hAnsi="Georgia"/>
          <w:sz w:val="18"/>
          <w:szCs w:val="16"/>
        </w:rPr>
        <w:t xml:space="preserve">under </w:t>
      </w:r>
      <w:r w:rsidR="0049137C" w:rsidRPr="003F7BE3">
        <w:rPr>
          <w:rFonts w:ascii="Georgia" w:hAnsi="Georgia"/>
          <w:sz w:val="18"/>
          <w:szCs w:val="16"/>
        </w:rPr>
        <w:t>the praw module will be required</w:t>
      </w:r>
      <w:r w:rsidR="00FA6A53" w:rsidRPr="003F7BE3">
        <w:rPr>
          <w:rFonts w:ascii="Georgia" w:hAnsi="Georgia"/>
          <w:sz w:val="18"/>
          <w:szCs w:val="16"/>
        </w:rPr>
        <w:t xml:space="preserve"> to achieve this</w:t>
      </w:r>
      <w:r w:rsidR="0049137C" w:rsidRPr="003F7BE3">
        <w:rPr>
          <w:rFonts w:ascii="Georgia" w:hAnsi="Georgia"/>
          <w:sz w:val="18"/>
          <w:szCs w:val="16"/>
        </w:rPr>
        <w:t xml:space="preserve">. </w:t>
      </w:r>
    </w:p>
    <w:bookmarkStart w:id="9" w:name="_MON_1716501572"/>
    <w:bookmarkEnd w:id="9"/>
    <w:p w14:paraId="61BF0A51" w14:textId="58B91626" w:rsidR="00ED70E4" w:rsidRDefault="003F7BE3" w:rsidP="003D2296">
      <w:pPr>
        <w:rPr>
          <w:rFonts w:ascii="Georgia" w:hAnsi="Georgia"/>
        </w:rPr>
      </w:pPr>
      <w:r>
        <w:rPr>
          <w:rFonts w:ascii="Georgia" w:hAnsi="Georgia"/>
        </w:rPr>
        <w:object w:dxaOrig="9026" w:dyaOrig="2199" w14:anchorId="24C0502B">
          <v:shape id="_x0000_i1106" type="#_x0000_t75" style="width:538.9pt;height:109.65pt" o:ole="">
            <v:imagedata r:id="rId28" o:title=""/>
          </v:shape>
          <o:OLEObject Type="Embed" ProgID="Word.OpenDocumentText.12" ShapeID="_x0000_i1106" DrawAspect="Content" ObjectID="_1716502246" r:id="rId29"/>
        </w:object>
      </w:r>
    </w:p>
    <w:p w14:paraId="50B0D706" w14:textId="1EE66D07" w:rsidR="0080217D" w:rsidRPr="003F7BE3" w:rsidRDefault="00522B8A" w:rsidP="009B5D40">
      <w:pPr>
        <w:jc w:val="both"/>
        <w:rPr>
          <w:rFonts w:ascii="Georgia" w:hAnsi="Georgia"/>
          <w:sz w:val="18"/>
          <w:szCs w:val="16"/>
        </w:rPr>
      </w:pPr>
      <w:r w:rsidRPr="003F7BE3">
        <w:rPr>
          <w:rFonts w:ascii="Georgia" w:hAnsi="Georgia"/>
          <w:sz w:val="18"/>
          <w:szCs w:val="16"/>
        </w:rPr>
        <w:t>Have a look at all the 44 comments extracted for the post in the following image.</w:t>
      </w:r>
    </w:p>
    <w:p w14:paraId="08F15966" w14:textId="4F7FABFC" w:rsidR="00522B8A" w:rsidRDefault="00AE75D4" w:rsidP="00AE75D4">
      <w:pPr>
        <w:jc w:val="center"/>
        <w:rPr>
          <w:rFonts w:ascii="Georgia" w:hAnsi="Georgia"/>
        </w:rPr>
      </w:pPr>
      <w:r>
        <w:rPr>
          <w:rFonts w:ascii="Georgia" w:hAnsi="Georgia"/>
          <w:noProof/>
        </w:rPr>
        <w:drawing>
          <wp:inline distT="0" distB="0" distL="0" distR="0" wp14:anchorId="7286EC04" wp14:editId="014858B4">
            <wp:extent cx="1979114" cy="1080000"/>
            <wp:effectExtent l="0" t="0" r="254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0">
                      <a:extLst>
                        <a:ext uri="{28A0092B-C50C-407E-A947-70E740481C1C}">
                          <a14:useLocalDpi xmlns:a14="http://schemas.microsoft.com/office/drawing/2010/main" val="0"/>
                        </a:ext>
                      </a:extLst>
                    </a:blip>
                    <a:stretch>
                      <a:fillRect/>
                    </a:stretch>
                  </pic:blipFill>
                  <pic:spPr>
                    <a:xfrm>
                      <a:off x="0" y="0"/>
                      <a:ext cx="1979114" cy="1080000"/>
                    </a:xfrm>
                    <a:prstGeom prst="rect">
                      <a:avLst/>
                    </a:prstGeom>
                  </pic:spPr>
                </pic:pic>
              </a:graphicData>
            </a:graphic>
          </wp:inline>
        </w:drawing>
      </w:r>
    </w:p>
    <w:p w14:paraId="6FF5BE08" w14:textId="1A1A7609" w:rsidR="00AE75D4" w:rsidRDefault="00EA6972" w:rsidP="00EA6972">
      <w:pPr>
        <w:pStyle w:val="Heading2"/>
      </w:pPr>
      <w:r>
        <w:t>Conclusion</w:t>
      </w:r>
    </w:p>
    <w:p w14:paraId="1D5D9300" w14:textId="34049E13" w:rsidR="00FD7124" w:rsidRPr="00FD7124" w:rsidRDefault="00FD7124" w:rsidP="00FD7124">
      <w:pPr>
        <w:jc w:val="both"/>
        <w:rPr>
          <w:rFonts w:ascii="Georgia" w:hAnsi="Georgia"/>
          <w:sz w:val="18"/>
          <w:szCs w:val="16"/>
        </w:rPr>
      </w:pPr>
      <w:r w:rsidRPr="00FD7124">
        <w:rPr>
          <w:rFonts w:ascii="Georgia" w:hAnsi="Georgia"/>
          <w:sz w:val="18"/>
          <w:szCs w:val="16"/>
        </w:rPr>
        <w:t xml:space="preserve">Praw is a Python wrapper for the Reddit API, allowing us to use the Reddit API with a straightforward Python interface. The API can be used for </w:t>
      </w:r>
      <w:r>
        <w:rPr>
          <w:rFonts w:ascii="Georgia" w:hAnsi="Georgia"/>
          <w:sz w:val="18"/>
          <w:szCs w:val="16"/>
        </w:rPr>
        <w:t>web scraping</w:t>
      </w:r>
      <w:r w:rsidRPr="00FD7124">
        <w:rPr>
          <w:rFonts w:ascii="Georgia" w:hAnsi="Georgia"/>
          <w:sz w:val="18"/>
          <w:szCs w:val="16"/>
        </w:rPr>
        <w:t>, bot creation, and other purposes.</w:t>
      </w:r>
      <w:r w:rsidR="00353407">
        <w:rPr>
          <w:rFonts w:ascii="Georgia" w:hAnsi="Georgia"/>
          <w:sz w:val="18"/>
          <w:szCs w:val="16"/>
        </w:rPr>
        <w:t xml:space="preserve"> </w:t>
      </w:r>
      <w:r w:rsidRPr="00FD7124">
        <w:rPr>
          <w:rFonts w:ascii="Georgia" w:hAnsi="Georgia"/>
          <w:sz w:val="18"/>
          <w:szCs w:val="16"/>
        </w:rPr>
        <w:t>This tutorial addressed authentication, retrieving the most popular weekly, monthly, and yearly posts from a subreddit, as well as extracting the post's comments.</w:t>
      </w:r>
    </w:p>
    <w:p w14:paraId="042EF1B8" w14:textId="29DD25B7" w:rsidR="00EA6972" w:rsidRPr="00FD7124" w:rsidRDefault="00FD7124" w:rsidP="00FD7124">
      <w:pPr>
        <w:jc w:val="both"/>
        <w:rPr>
          <w:rFonts w:ascii="Georgia" w:hAnsi="Georgia"/>
          <w:sz w:val="18"/>
          <w:szCs w:val="16"/>
        </w:rPr>
      </w:pPr>
      <w:r w:rsidRPr="00FD7124">
        <w:rPr>
          <w:rFonts w:ascii="Georgia" w:hAnsi="Georgia"/>
          <w:sz w:val="18"/>
          <w:szCs w:val="16"/>
        </w:rPr>
        <w:t>I hope you enjoyed the article, and if you did, I recommend that you also check out the following tutorials:</w:t>
      </w:r>
    </w:p>
    <w:p w14:paraId="1AE3EA01" w14:textId="77777777" w:rsidR="0080217D" w:rsidRPr="004F3E20" w:rsidRDefault="0080217D" w:rsidP="009B5D40">
      <w:pPr>
        <w:jc w:val="both"/>
        <w:rPr>
          <w:rFonts w:ascii="Georgia" w:hAnsi="Georgia"/>
        </w:rPr>
      </w:pPr>
    </w:p>
    <w:sectPr w:rsidR="0080217D" w:rsidRPr="004F3E20" w:rsidSect="00187A6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B1CFE" w14:textId="77777777" w:rsidR="00D417B6" w:rsidRDefault="00D417B6" w:rsidP="00B83B1F">
      <w:pPr>
        <w:spacing w:after="0" w:line="240" w:lineRule="auto"/>
      </w:pPr>
      <w:r>
        <w:separator/>
      </w:r>
    </w:p>
  </w:endnote>
  <w:endnote w:type="continuationSeparator" w:id="0">
    <w:p w14:paraId="7E7DAAFF" w14:textId="77777777" w:rsidR="00D417B6" w:rsidRDefault="00D417B6" w:rsidP="00B83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8A0EB" w14:textId="77777777" w:rsidR="00D417B6" w:rsidRDefault="00D417B6" w:rsidP="00B83B1F">
      <w:pPr>
        <w:spacing w:after="0" w:line="240" w:lineRule="auto"/>
      </w:pPr>
      <w:r>
        <w:separator/>
      </w:r>
    </w:p>
  </w:footnote>
  <w:footnote w:type="continuationSeparator" w:id="0">
    <w:p w14:paraId="702AFABD" w14:textId="77777777" w:rsidR="00D417B6" w:rsidRDefault="00D417B6" w:rsidP="00B83B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709F1"/>
    <w:multiLevelType w:val="hybridMultilevel"/>
    <w:tmpl w:val="AA3A0EA0"/>
    <w:lvl w:ilvl="0" w:tplc="39A246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C4F7DD5"/>
    <w:multiLevelType w:val="hybridMultilevel"/>
    <w:tmpl w:val="DE54D8BC"/>
    <w:lvl w:ilvl="0" w:tplc="3ECA1F9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224DA4"/>
    <w:multiLevelType w:val="hybridMultilevel"/>
    <w:tmpl w:val="A01A705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3FD767D2"/>
    <w:multiLevelType w:val="hybridMultilevel"/>
    <w:tmpl w:val="DE0C2714"/>
    <w:lvl w:ilvl="0" w:tplc="01F8CE6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2544F23"/>
    <w:multiLevelType w:val="hybridMultilevel"/>
    <w:tmpl w:val="9454DC52"/>
    <w:lvl w:ilvl="0" w:tplc="9B7091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88467AD"/>
    <w:multiLevelType w:val="hybridMultilevel"/>
    <w:tmpl w:val="BAB652C6"/>
    <w:lvl w:ilvl="0" w:tplc="5D50348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74A2950"/>
    <w:multiLevelType w:val="hybridMultilevel"/>
    <w:tmpl w:val="F474AF92"/>
    <w:lvl w:ilvl="0" w:tplc="E9867F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54109917">
    <w:abstractNumId w:val="6"/>
  </w:num>
  <w:num w:numId="2" w16cid:durableId="1177770590">
    <w:abstractNumId w:val="1"/>
  </w:num>
  <w:num w:numId="3" w16cid:durableId="140195420">
    <w:abstractNumId w:val="5"/>
  </w:num>
  <w:num w:numId="4" w16cid:durableId="398019515">
    <w:abstractNumId w:val="0"/>
  </w:num>
  <w:num w:numId="5" w16cid:durableId="528102334">
    <w:abstractNumId w:val="4"/>
  </w:num>
  <w:num w:numId="6" w16cid:durableId="780343543">
    <w:abstractNumId w:val="3"/>
  </w:num>
  <w:num w:numId="7" w16cid:durableId="318506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NzM0MjGyNDIxMbNQ0lEKTi0uzszPAykwrQUA+0Mb/ywAAAA="/>
  </w:docVars>
  <w:rsids>
    <w:rsidRoot w:val="00187A67"/>
    <w:rsid w:val="00001DF0"/>
    <w:rsid w:val="0001085F"/>
    <w:rsid w:val="00016CD6"/>
    <w:rsid w:val="00023071"/>
    <w:rsid w:val="00030B31"/>
    <w:rsid w:val="00040F10"/>
    <w:rsid w:val="00043770"/>
    <w:rsid w:val="0004779F"/>
    <w:rsid w:val="0005052E"/>
    <w:rsid w:val="00057652"/>
    <w:rsid w:val="0006118A"/>
    <w:rsid w:val="00061BAD"/>
    <w:rsid w:val="00064AD5"/>
    <w:rsid w:val="00090A8B"/>
    <w:rsid w:val="000A045E"/>
    <w:rsid w:val="000C33BA"/>
    <w:rsid w:val="000D4172"/>
    <w:rsid w:val="000E1CF4"/>
    <w:rsid w:val="000E5C14"/>
    <w:rsid w:val="000E6EB2"/>
    <w:rsid w:val="000F7693"/>
    <w:rsid w:val="0010161F"/>
    <w:rsid w:val="00133309"/>
    <w:rsid w:val="00136590"/>
    <w:rsid w:val="001557C1"/>
    <w:rsid w:val="00160D40"/>
    <w:rsid w:val="001771F2"/>
    <w:rsid w:val="00187A67"/>
    <w:rsid w:val="001973B2"/>
    <w:rsid w:val="001A6236"/>
    <w:rsid w:val="001B0E0E"/>
    <w:rsid w:val="001C12E0"/>
    <w:rsid w:val="001C460D"/>
    <w:rsid w:val="001D22F9"/>
    <w:rsid w:val="001D41D6"/>
    <w:rsid w:val="001E08D9"/>
    <w:rsid w:val="001E190B"/>
    <w:rsid w:val="001E58A9"/>
    <w:rsid w:val="001E7E5F"/>
    <w:rsid w:val="001F3741"/>
    <w:rsid w:val="002076AC"/>
    <w:rsid w:val="002116A5"/>
    <w:rsid w:val="00225121"/>
    <w:rsid w:val="00232EA5"/>
    <w:rsid w:val="0024121A"/>
    <w:rsid w:val="00265869"/>
    <w:rsid w:val="0026771A"/>
    <w:rsid w:val="00282EB3"/>
    <w:rsid w:val="00284AA3"/>
    <w:rsid w:val="002910E7"/>
    <w:rsid w:val="00294635"/>
    <w:rsid w:val="002A770B"/>
    <w:rsid w:val="002B02D6"/>
    <w:rsid w:val="002B78BE"/>
    <w:rsid w:val="002C61B7"/>
    <w:rsid w:val="002C7A6C"/>
    <w:rsid w:val="002D10CB"/>
    <w:rsid w:val="002D46ED"/>
    <w:rsid w:val="002E352D"/>
    <w:rsid w:val="002E48DD"/>
    <w:rsid w:val="002E61E2"/>
    <w:rsid w:val="002E7984"/>
    <w:rsid w:val="002F07A1"/>
    <w:rsid w:val="002F2DCD"/>
    <w:rsid w:val="002F509C"/>
    <w:rsid w:val="002F5469"/>
    <w:rsid w:val="002F7852"/>
    <w:rsid w:val="00310462"/>
    <w:rsid w:val="00317960"/>
    <w:rsid w:val="003224E4"/>
    <w:rsid w:val="0032353D"/>
    <w:rsid w:val="00323BEB"/>
    <w:rsid w:val="003306D0"/>
    <w:rsid w:val="00332E5E"/>
    <w:rsid w:val="00337E71"/>
    <w:rsid w:val="003403A6"/>
    <w:rsid w:val="00341E32"/>
    <w:rsid w:val="00353407"/>
    <w:rsid w:val="00362BB0"/>
    <w:rsid w:val="00377273"/>
    <w:rsid w:val="003775CC"/>
    <w:rsid w:val="003A0880"/>
    <w:rsid w:val="003C3A5F"/>
    <w:rsid w:val="003C5D31"/>
    <w:rsid w:val="003C5FC2"/>
    <w:rsid w:val="003D2296"/>
    <w:rsid w:val="003D4262"/>
    <w:rsid w:val="003E1F6A"/>
    <w:rsid w:val="003E62F4"/>
    <w:rsid w:val="003F7874"/>
    <w:rsid w:val="003F7BE3"/>
    <w:rsid w:val="00403124"/>
    <w:rsid w:val="004068BE"/>
    <w:rsid w:val="00410569"/>
    <w:rsid w:val="0041558A"/>
    <w:rsid w:val="00417A9D"/>
    <w:rsid w:val="004240AF"/>
    <w:rsid w:val="00426BDD"/>
    <w:rsid w:val="00436DE3"/>
    <w:rsid w:val="00452692"/>
    <w:rsid w:val="00457644"/>
    <w:rsid w:val="0047080D"/>
    <w:rsid w:val="004727A5"/>
    <w:rsid w:val="0049137C"/>
    <w:rsid w:val="00494074"/>
    <w:rsid w:val="004950BC"/>
    <w:rsid w:val="00496035"/>
    <w:rsid w:val="00496DAF"/>
    <w:rsid w:val="004B16B9"/>
    <w:rsid w:val="004B21AA"/>
    <w:rsid w:val="004B567D"/>
    <w:rsid w:val="004E1975"/>
    <w:rsid w:val="004E1DF5"/>
    <w:rsid w:val="004F0478"/>
    <w:rsid w:val="004F1F38"/>
    <w:rsid w:val="004F3E20"/>
    <w:rsid w:val="004F451B"/>
    <w:rsid w:val="00514224"/>
    <w:rsid w:val="00522B8A"/>
    <w:rsid w:val="005251CD"/>
    <w:rsid w:val="00525EE3"/>
    <w:rsid w:val="00534F41"/>
    <w:rsid w:val="005400C1"/>
    <w:rsid w:val="00551041"/>
    <w:rsid w:val="00564C5D"/>
    <w:rsid w:val="005657E7"/>
    <w:rsid w:val="0057766D"/>
    <w:rsid w:val="0058593D"/>
    <w:rsid w:val="00586A35"/>
    <w:rsid w:val="00586F9B"/>
    <w:rsid w:val="005917C5"/>
    <w:rsid w:val="005A006F"/>
    <w:rsid w:val="005B58A9"/>
    <w:rsid w:val="005B6E90"/>
    <w:rsid w:val="005E4CB0"/>
    <w:rsid w:val="005F03DB"/>
    <w:rsid w:val="005F1AA1"/>
    <w:rsid w:val="005F407A"/>
    <w:rsid w:val="0061072D"/>
    <w:rsid w:val="00616EB8"/>
    <w:rsid w:val="0064239B"/>
    <w:rsid w:val="00644DBD"/>
    <w:rsid w:val="00650046"/>
    <w:rsid w:val="00656868"/>
    <w:rsid w:val="006614A6"/>
    <w:rsid w:val="00673676"/>
    <w:rsid w:val="00673904"/>
    <w:rsid w:val="00680758"/>
    <w:rsid w:val="0068342F"/>
    <w:rsid w:val="006A2C9D"/>
    <w:rsid w:val="006A3F36"/>
    <w:rsid w:val="006A750D"/>
    <w:rsid w:val="006B6C3D"/>
    <w:rsid w:val="006C5444"/>
    <w:rsid w:val="006F007C"/>
    <w:rsid w:val="006F49D8"/>
    <w:rsid w:val="00710E1B"/>
    <w:rsid w:val="00711DC1"/>
    <w:rsid w:val="00731E10"/>
    <w:rsid w:val="00733B85"/>
    <w:rsid w:val="00751D27"/>
    <w:rsid w:val="007604E7"/>
    <w:rsid w:val="007753D4"/>
    <w:rsid w:val="00782A09"/>
    <w:rsid w:val="00794583"/>
    <w:rsid w:val="00794EBB"/>
    <w:rsid w:val="007B0866"/>
    <w:rsid w:val="007D19BC"/>
    <w:rsid w:val="007D4A81"/>
    <w:rsid w:val="007D6A27"/>
    <w:rsid w:val="007E232E"/>
    <w:rsid w:val="007F4036"/>
    <w:rsid w:val="007F5121"/>
    <w:rsid w:val="0080217D"/>
    <w:rsid w:val="00807B5C"/>
    <w:rsid w:val="00807CE7"/>
    <w:rsid w:val="008157EC"/>
    <w:rsid w:val="00823EE2"/>
    <w:rsid w:val="00824F9C"/>
    <w:rsid w:val="00826D68"/>
    <w:rsid w:val="008410F2"/>
    <w:rsid w:val="00846AB5"/>
    <w:rsid w:val="00857120"/>
    <w:rsid w:val="00863498"/>
    <w:rsid w:val="008661C9"/>
    <w:rsid w:val="00867AD9"/>
    <w:rsid w:val="00867D6E"/>
    <w:rsid w:val="008824DD"/>
    <w:rsid w:val="008924AA"/>
    <w:rsid w:val="008B5FD7"/>
    <w:rsid w:val="008C3208"/>
    <w:rsid w:val="008E01E3"/>
    <w:rsid w:val="008F3168"/>
    <w:rsid w:val="008F423D"/>
    <w:rsid w:val="00912593"/>
    <w:rsid w:val="00921461"/>
    <w:rsid w:val="00921EA7"/>
    <w:rsid w:val="009256D9"/>
    <w:rsid w:val="00930D91"/>
    <w:rsid w:val="009324D8"/>
    <w:rsid w:val="009436F0"/>
    <w:rsid w:val="009607D4"/>
    <w:rsid w:val="00961774"/>
    <w:rsid w:val="00967836"/>
    <w:rsid w:val="00970307"/>
    <w:rsid w:val="0097346C"/>
    <w:rsid w:val="00984242"/>
    <w:rsid w:val="00986F74"/>
    <w:rsid w:val="00991C4F"/>
    <w:rsid w:val="009A4AA3"/>
    <w:rsid w:val="009B11C4"/>
    <w:rsid w:val="009B2B66"/>
    <w:rsid w:val="009B5D40"/>
    <w:rsid w:val="009C2D63"/>
    <w:rsid w:val="009C4A47"/>
    <w:rsid w:val="009C6796"/>
    <w:rsid w:val="009D2133"/>
    <w:rsid w:val="009E1D1C"/>
    <w:rsid w:val="009E3B59"/>
    <w:rsid w:val="009F327F"/>
    <w:rsid w:val="00A00D63"/>
    <w:rsid w:val="00A02FAD"/>
    <w:rsid w:val="00A0568B"/>
    <w:rsid w:val="00A061C2"/>
    <w:rsid w:val="00A12B0A"/>
    <w:rsid w:val="00A141B1"/>
    <w:rsid w:val="00A15FF7"/>
    <w:rsid w:val="00A20058"/>
    <w:rsid w:val="00A35D39"/>
    <w:rsid w:val="00A42575"/>
    <w:rsid w:val="00A56BB7"/>
    <w:rsid w:val="00A664B0"/>
    <w:rsid w:val="00A73A09"/>
    <w:rsid w:val="00A804A4"/>
    <w:rsid w:val="00A8193B"/>
    <w:rsid w:val="00A92657"/>
    <w:rsid w:val="00AA01F5"/>
    <w:rsid w:val="00AA4755"/>
    <w:rsid w:val="00AB4DAD"/>
    <w:rsid w:val="00AC3B4A"/>
    <w:rsid w:val="00AE4081"/>
    <w:rsid w:val="00AE733C"/>
    <w:rsid w:val="00AE75D4"/>
    <w:rsid w:val="00AE76A1"/>
    <w:rsid w:val="00AF6A72"/>
    <w:rsid w:val="00B0736C"/>
    <w:rsid w:val="00B12F64"/>
    <w:rsid w:val="00B2568E"/>
    <w:rsid w:val="00B61E8B"/>
    <w:rsid w:val="00B62BBF"/>
    <w:rsid w:val="00B71BC3"/>
    <w:rsid w:val="00B73103"/>
    <w:rsid w:val="00B7690A"/>
    <w:rsid w:val="00B81AF5"/>
    <w:rsid w:val="00B83B1F"/>
    <w:rsid w:val="00B91CD6"/>
    <w:rsid w:val="00BA000E"/>
    <w:rsid w:val="00BA0166"/>
    <w:rsid w:val="00BA3BFA"/>
    <w:rsid w:val="00BC39FD"/>
    <w:rsid w:val="00BE0141"/>
    <w:rsid w:val="00BE04E6"/>
    <w:rsid w:val="00BE1660"/>
    <w:rsid w:val="00BE4E0F"/>
    <w:rsid w:val="00C01E6A"/>
    <w:rsid w:val="00C029FB"/>
    <w:rsid w:val="00C1196F"/>
    <w:rsid w:val="00C21078"/>
    <w:rsid w:val="00C22D1D"/>
    <w:rsid w:val="00C244F2"/>
    <w:rsid w:val="00C33127"/>
    <w:rsid w:val="00C3436D"/>
    <w:rsid w:val="00C43E0A"/>
    <w:rsid w:val="00C50C00"/>
    <w:rsid w:val="00C576A0"/>
    <w:rsid w:val="00C70026"/>
    <w:rsid w:val="00C72BA3"/>
    <w:rsid w:val="00C9040E"/>
    <w:rsid w:val="00CA526F"/>
    <w:rsid w:val="00CB1C00"/>
    <w:rsid w:val="00CB3165"/>
    <w:rsid w:val="00D002E2"/>
    <w:rsid w:val="00D0169F"/>
    <w:rsid w:val="00D146C6"/>
    <w:rsid w:val="00D15AA0"/>
    <w:rsid w:val="00D2224E"/>
    <w:rsid w:val="00D24663"/>
    <w:rsid w:val="00D27CD0"/>
    <w:rsid w:val="00D417B6"/>
    <w:rsid w:val="00D7175C"/>
    <w:rsid w:val="00D86C61"/>
    <w:rsid w:val="00D87D9B"/>
    <w:rsid w:val="00DA1253"/>
    <w:rsid w:val="00DD3F24"/>
    <w:rsid w:val="00DE68F4"/>
    <w:rsid w:val="00DE76A2"/>
    <w:rsid w:val="00DF32AD"/>
    <w:rsid w:val="00E0736C"/>
    <w:rsid w:val="00E27F15"/>
    <w:rsid w:val="00E319A5"/>
    <w:rsid w:val="00E334A0"/>
    <w:rsid w:val="00E610DE"/>
    <w:rsid w:val="00E638A8"/>
    <w:rsid w:val="00E65F3F"/>
    <w:rsid w:val="00E713A9"/>
    <w:rsid w:val="00E71E6B"/>
    <w:rsid w:val="00E76C27"/>
    <w:rsid w:val="00E777F9"/>
    <w:rsid w:val="00E863AB"/>
    <w:rsid w:val="00E90686"/>
    <w:rsid w:val="00EA5A43"/>
    <w:rsid w:val="00EA6972"/>
    <w:rsid w:val="00EC182E"/>
    <w:rsid w:val="00EC1FEC"/>
    <w:rsid w:val="00ED0A8B"/>
    <w:rsid w:val="00ED0B31"/>
    <w:rsid w:val="00ED4D84"/>
    <w:rsid w:val="00ED5B69"/>
    <w:rsid w:val="00ED70E4"/>
    <w:rsid w:val="00EE0CF0"/>
    <w:rsid w:val="00EE57DF"/>
    <w:rsid w:val="00EE7489"/>
    <w:rsid w:val="00EF274D"/>
    <w:rsid w:val="00EF7FA7"/>
    <w:rsid w:val="00F04558"/>
    <w:rsid w:val="00F17E5D"/>
    <w:rsid w:val="00F25551"/>
    <w:rsid w:val="00F30383"/>
    <w:rsid w:val="00F36802"/>
    <w:rsid w:val="00F44C57"/>
    <w:rsid w:val="00F47AE0"/>
    <w:rsid w:val="00F5558D"/>
    <w:rsid w:val="00F6471B"/>
    <w:rsid w:val="00F91B2C"/>
    <w:rsid w:val="00F943C6"/>
    <w:rsid w:val="00F970F5"/>
    <w:rsid w:val="00FA063F"/>
    <w:rsid w:val="00FA5012"/>
    <w:rsid w:val="00FA6000"/>
    <w:rsid w:val="00FA6A53"/>
    <w:rsid w:val="00FD6C81"/>
    <w:rsid w:val="00FD7124"/>
    <w:rsid w:val="00FF03CF"/>
    <w:rsid w:val="00FF3F6D"/>
    <w:rsid w:val="00FF72F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E3F08"/>
  <w15:chartTrackingRefBased/>
  <w15:docId w15:val="{22191CCA-C231-4B6C-BE85-3D1965BEE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CF4"/>
  </w:style>
  <w:style w:type="paragraph" w:styleId="Heading1">
    <w:name w:val="heading 1"/>
    <w:basedOn w:val="Normal"/>
    <w:next w:val="Normal"/>
    <w:link w:val="Heading1Char"/>
    <w:uiPriority w:val="9"/>
    <w:qFormat/>
    <w:rsid w:val="00AA4755"/>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5F1AA1"/>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semiHidden/>
    <w:unhideWhenUsed/>
    <w:qFormat/>
    <w:rsid w:val="00E319A5"/>
    <w:pPr>
      <w:keepNext/>
      <w:keepLines/>
      <w:spacing w:before="40" w:after="0"/>
      <w:outlineLvl w:val="2"/>
    </w:pPr>
    <w:rPr>
      <w:rFonts w:asciiTheme="majorHAnsi" w:eastAsiaTheme="majorEastAsia" w:hAnsiTheme="majorHAnsi" w:cstheme="majorBidi"/>
      <w:color w:val="1F3763"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87A67"/>
    <w:pPr>
      <w:spacing w:after="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187A67"/>
    <w:rPr>
      <w:rFonts w:asciiTheme="majorHAnsi" w:eastAsiaTheme="majorEastAsia" w:hAnsiTheme="majorHAnsi" w:cstheme="majorBidi"/>
      <w:spacing w:val="-10"/>
      <w:kern w:val="28"/>
      <w:sz w:val="56"/>
      <w:szCs w:val="50"/>
    </w:rPr>
  </w:style>
  <w:style w:type="character" w:customStyle="1" w:styleId="Heading1Char">
    <w:name w:val="Heading 1 Char"/>
    <w:basedOn w:val="DefaultParagraphFont"/>
    <w:link w:val="Heading1"/>
    <w:uiPriority w:val="9"/>
    <w:rsid w:val="00AA4755"/>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E319A5"/>
    <w:rPr>
      <w:rFonts w:asciiTheme="majorHAnsi" w:eastAsiaTheme="majorEastAsia" w:hAnsiTheme="majorHAnsi" w:cstheme="majorBidi"/>
      <w:color w:val="1F3763" w:themeColor="accent1" w:themeShade="7F"/>
      <w:sz w:val="24"/>
      <w:szCs w:val="21"/>
    </w:rPr>
  </w:style>
  <w:style w:type="paragraph" w:styleId="ListParagraph">
    <w:name w:val="List Paragraph"/>
    <w:basedOn w:val="Normal"/>
    <w:uiPriority w:val="34"/>
    <w:qFormat/>
    <w:rsid w:val="00F44C57"/>
    <w:pPr>
      <w:ind w:left="720"/>
      <w:contextualSpacing/>
    </w:pPr>
  </w:style>
  <w:style w:type="character" w:customStyle="1" w:styleId="Heading2Char">
    <w:name w:val="Heading 2 Char"/>
    <w:basedOn w:val="DefaultParagraphFont"/>
    <w:link w:val="Heading2"/>
    <w:uiPriority w:val="9"/>
    <w:rsid w:val="005F1AA1"/>
    <w:rPr>
      <w:rFonts w:asciiTheme="majorHAnsi" w:eastAsiaTheme="majorEastAsia" w:hAnsiTheme="majorHAnsi" w:cstheme="majorBidi"/>
      <w:color w:val="2F5496" w:themeColor="accent1" w:themeShade="BF"/>
      <w:sz w:val="26"/>
      <w:szCs w:val="23"/>
    </w:rPr>
  </w:style>
  <w:style w:type="paragraph" w:customStyle="1" w:styleId="code">
    <w:name w:val="code"/>
    <w:basedOn w:val="Normal"/>
    <w:qFormat/>
    <w:rsid w:val="005B58A9"/>
    <w:pPr>
      <w:spacing w:before="240"/>
    </w:pPr>
    <w:rPr>
      <w:rFonts w:ascii="Georgia" w:hAnsi="Georgia"/>
    </w:rPr>
  </w:style>
  <w:style w:type="paragraph" w:styleId="Header">
    <w:name w:val="header"/>
    <w:basedOn w:val="Normal"/>
    <w:link w:val="HeaderChar"/>
    <w:uiPriority w:val="99"/>
    <w:unhideWhenUsed/>
    <w:rsid w:val="00B83B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3B1F"/>
  </w:style>
  <w:style w:type="paragraph" w:styleId="Footer">
    <w:name w:val="footer"/>
    <w:basedOn w:val="Normal"/>
    <w:link w:val="FooterChar"/>
    <w:uiPriority w:val="99"/>
    <w:unhideWhenUsed/>
    <w:rsid w:val="00B83B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3B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517944">
      <w:bodyDiv w:val="1"/>
      <w:marLeft w:val="0"/>
      <w:marRight w:val="0"/>
      <w:marTop w:val="0"/>
      <w:marBottom w:val="0"/>
      <w:divBdr>
        <w:top w:val="none" w:sz="0" w:space="0" w:color="auto"/>
        <w:left w:val="none" w:sz="0" w:space="0" w:color="auto"/>
        <w:bottom w:val="none" w:sz="0" w:space="0" w:color="auto"/>
        <w:right w:val="none" w:sz="0" w:space="0" w:color="auto"/>
      </w:divBdr>
    </w:div>
    <w:div w:id="1307007338">
      <w:bodyDiv w:val="1"/>
      <w:marLeft w:val="0"/>
      <w:marRight w:val="0"/>
      <w:marTop w:val="0"/>
      <w:marBottom w:val="0"/>
      <w:divBdr>
        <w:top w:val="none" w:sz="0" w:space="0" w:color="auto"/>
        <w:left w:val="none" w:sz="0" w:space="0" w:color="auto"/>
        <w:bottom w:val="none" w:sz="0" w:space="0" w:color="auto"/>
        <w:right w:val="none" w:sz="0" w:space="0" w:color="auto"/>
      </w:divBdr>
    </w:div>
    <w:div w:id="1810855775">
      <w:bodyDiv w:val="1"/>
      <w:marLeft w:val="0"/>
      <w:marRight w:val="0"/>
      <w:marTop w:val="0"/>
      <w:marBottom w:val="0"/>
      <w:divBdr>
        <w:top w:val="none" w:sz="0" w:space="0" w:color="auto"/>
        <w:left w:val="none" w:sz="0" w:space="0" w:color="auto"/>
        <w:bottom w:val="none" w:sz="0" w:space="0" w:color="auto"/>
        <w:right w:val="none" w:sz="0" w:space="0" w:color="auto"/>
      </w:divBdr>
    </w:div>
    <w:div w:id="1845322550">
      <w:bodyDiv w:val="1"/>
      <w:marLeft w:val="0"/>
      <w:marRight w:val="0"/>
      <w:marTop w:val="0"/>
      <w:marBottom w:val="0"/>
      <w:divBdr>
        <w:top w:val="none" w:sz="0" w:space="0" w:color="auto"/>
        <w:left w:val="none" w:sz="0" w:space="0" w:color="auto"/>
        <w:bottom w:val="none" w:sz="0" w:space="0" w:color="auto"/>
        <w:right w:val="none" w:sz="0" w:space="0" w:color="auto"/>
      </w:divBdr>
      <w:divsChild>
        <w:div w:id="2100130016">
          <w:marLeft w:val="0"/>
          <w:marRight w:val="0"/>
          <w:marTop w:val="0"/>
          <w:marBottom w:val="0"/>
          <w:divBdr>
            <w:top w:val="none" w:sz="0" w:space="0" w:color="auto"/>
            <w:left w:val="none" w:sz="0" w:space="0" w:color="auto"/>
            <w:bottom w:val="none" w:sz="0" w:space="0" w:color="auto"/>
            <w:right w:val="none" w:sz="0" w:space="0" w:color="auto"/>
          </w:divBdr>
          <w:divsChild>
            <w:div w:id="438718558">
              <w:marLeft w:val="0"/>
              <w:marRight w:val="0"/>
              <w:marTop w:val="0"/>
              <w:marBottom w:val="0"/>
              <w:divBdr>
                <w:top w:val="none" w:sz="0" w:space="0" w:color="auto"/>
                <w:left w:val="none" w:sz="0" w:space="0" w:color="auto"/>
                <w:bottom w:val="none" w:sz="0" w:space="0" w:color="auto"/>
                <w:right w:val="none" w:sz="0" w:space="0" w:color="auto"/>
              </w:divBdr>
            </w:div>
            <w:div w:id="1164318742">
              <w:marLeft w:val="0"/>
              <w:marRight w:val="0"/>
              <w:marTop w:val="0"/>
              <w:marBottom w:val="0"/>
              <w:divBdr>
                <w:top w:val="none" w:sz="0" w:space="0" w:color="auto"/>
                <w:left w:val="none" w:sz="0" w:space="0" w:color="auto"/>
                <w:bottom w:val="none" w:sz="0" w:space="0" w:color="auto"/>
                <w:right w:val="none" w:sz="0" w:space="0" w:color="auto"/>
              </w:divBdr>
            </w:div>
            <w:div w:id="420489177">
              <w:marLeft w:val="0"/>
              <w:marRight w:val="0"/>
              <w:marTop w:val="0"/>
              <w:marBottom w:val="0"/>
              <w:divBdr>
                <w:top w:val="none" w:sz="0" w:space="0" w:color="auto"/>
                <w:left w:val="none" w:sz="0" w:space="0" w:color="auto"/>
                <w:bottom w:val="none" w:sz="0" w:space="0" w:color="auto"/>
                <w:right w:val="none" w:sz="0" w:space="0" w:color="auto"/>
              </w:divBdr>
            </w:div>
            <w:div w:id="1450974569">
              <w:marLeft w:val="0"/>
              <w:marRight w:val="0"/>
              <w:marTop w:val="0"/>
              <w:marBottom w:val="0"/>
              <w:divBdr>
                <w:top w:val="none" w:sz="0" w:space="0" w:color="auto"/>
                <w:left w:val="none" w:sz="0" w:space="0" w:color="auto"/>
                <w:bottom w:val="none" w:sz="0" w:space="0" w:color="auto"/>
                <w:right w:val="none" w:sz="0" w:space="0" w:color="auto"/>
              </w:divBdr>
            </w:div>
            <w:div w:id="1631940536">
              <w:marLeft w:val="0"/>
              <w:marRight w:val="0"/>
              <w:marTop w:val="0"/>
              <w:marBottom w:val="0"/>
              <w:divBdr>
                <w:top w:val="none" w:sz="0" w:space="0" w:color="auto"/>
                <w:left w:val="none" w:sz="0" w:space="0" w:color="auto"/>
                <w:bottom w:val="none" w:sz="0" w:space="0" w:color="auto"/>
                <w:right w:val="none" w:sz="0" w:space="0" w:color="auto"/>
              </w:divBdr>
            </w:div>
            <w:div w:id="373887932">
              <w:marLeft w:val="0"/>
              <w:marRight w:val="0"/>
              <w:marTop w:val="0"/>
              <w:marBottom w:val="0"/>
              <w:divBdr>
                <w:top w:val="none" w:sz="0" w:space="0" w:color="auto"/>
                <w:left w:val="none" w:sz="0" w:space="0" w:color="auto"/>
                <w:bottom w:val="none" w:sz="0" w:space="0" w:color="auto"/>
                <w:right w:val="none" w:sz="0" w:space="0" w:color="auto"/>
              </w:divBdr>
            </w:div>
            <w:div w:id="684595161">
              <w:marLeft w:val="0"/>
              <w:marRight w:val="0"/>
              <w:marTop w:val="0"/>
              <w:marBottom w:val="0"/>
              <w:divBdr>
                <w:top w:val="none" w:sz="0" w:space="0" w:color="auto"/>
                <w:left w:val="none" w:sz="0" w:space="0" w:color="auto"/>
                <w:bottom w:val="none" w:sz="0" w:space="0" w:color="auto"/>
                <w:right w:val="none" w:sz="0" w:space="0" w:color="auto"/>
              </w:divBdr>
            </w:div>
            <w:div w:id="1538541734">
              <w:marLeft w:val="0"/>
              <w:marRight w:val="0"/>
              <w:marTop w:val="0"/>
              <w:marBottom w:val="0"/>
              <w:divBdr>
                <w:top w:val="none" w:sz="0" w:space="0" w:color="auto"/>
                <w:left w:val="none" w:sz="0" w:space="0" w:color="auto"/>
                <w:bottom w:val="none" w:sz="0" w:space="0" w:color="auto"/>
                <w:right w:val="none" w:sz="0" w:space="0" w:color="auto"/>
              </w:divBdr>
            </w:div>
            <w:div w:id="566456498">
              <w:marLeft w:val="0"/>
              <w:marRight w:val="0"/>
              <w:marTop w:val="0"/>
              <w:marBottom w:val="0"/>
              <w:divBdr>
                <w:top w:val="none" w:sz="0" w:space="0" w:color="auto"/>
                <w:left w:val="none" w:sz="0" w:space="0" w:color="auto"/>
                <w:bottom w:val="none" w:sz="0" w:space="0" w:color="auto"/>
                <w:right w:val="none" w:sz="0" w:space="0" w:color="auto"/>
              </w:divBdr>
            </w:div>
            <w:div w:id="3030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emf"/><Relationship Id="rId18" Type="http://schemas.openxmlformats.org/officeDocument/2006/relationships/oleObject" Target="embeddings/oleObject5.bin"/><Relationship Id="rId26" Type="http://schemas.openxmlformats.org/officeDocument/2006/relationships/oleObject" Target="embeddings/oleObject8.bin"/><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png"/><Relationship Id="rId12" Type="http://schemas.openxmlformats.org/officeDocument/2006/relationships/oleObject" Target="embeddings/oleObject2.bin"/><Relationship Id="rId17" Type="http://schemas.openxmlformats.org/officeDocument/2006/relationships/image" Target="media/image7.emf"/><Relationship Id="rId25" Type="http://schemas.openxmlformats.org/officeDocument/2006/relationships/image" Target="media/image12.emf"/><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oleObject" Target="embeddings/oleObject9.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oleObject" Target="embeddings/oleObject7.bin"/><Relationship Id="rId28" Type="http://schemas.openxmlformats.org/officeDocument/2006/relationships/image" Target="media/image14.emf"/><Relationship Id="rId10" Type="http://schemas.openxmlformats.org/officeDocument/2006/relationships/oleObject" Target="embeddings/oleObject1.bin"/><Relationship Id="rId19" Type="http://schemas.openxmlformats.org/officeDocument/2006/relationships/image" Target="media/image8.e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oleObject" Target="embeddings/oleObject3.bin"/><Relationship Id="rId22" Type="http://schemas.openxmlformats.org/officeDocument/2006/relationships/image" Target="media/image10.emf"/><Relationship Id="rId27" Type="http://schemas.openxmlformats.org/officeDocument/2006/relationships/image" Target="media/image13.png"/><Relationship Id="rId30"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6</TotalTime>
  <Pages>3</Pages>
  <Words>883</Words>
  <Characters>50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 Bansal</dc:creator>
  <cp:keywords/>
  <dc:description/>
  <cp:lastModifiedBy>Isha Bansal</cp:lastModifiedBy>
  <cp:revision>351</cp:revision>
  <dcterms:created xsi:type="dcterms:W3CDTF">2022-06-08T15:35:00Z</dcterms:created>
  <dcterms:modified xsi:type="dcterms:W3CDTF">2022-06-11T19:47:00Z</dcterms:modified>
</cp:coreProperties>
</file>